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A6046" w14:textId="244F3C01" w:rsidR="00610B0E" w:rsidRDefault="00562FE8" w:rsidP="0095273E">
      <w:pPr>
        <w:jc w:val="center"/>
        <w:rPr>
          <w:b/>
        </w:rPr>
      </w:pPr>
      <w:r>
        <w:rPr>
          <w:b/>
        </w:rPr>
        <w:t>Algorithmic Thinking in Problem Solving</w:t>
      </w:r>
      <w:r w:rsidR="0095273E">
        <w:rPr>
          <w:b/>
        </w:rPr>
        <w:t xml:space="preserve"> </w:t>
      </w:r>
      <w:r w:rsidR="00610B0E">
        <w:rPr>
          <w:b/>
        </w:rPr>
        <w:t>Framework</w:t>
      </w:r>
    </w:p>
    <w:p w14:paraId="2C8896BD" w14:textId="1DB32A3A" w:rsidR="0095273E" w:rsidRDefault="0095273E" w:rsidP="00562FE8">
      <w:pPr>
        <w:jc w:val="center"/>
        <w:rPr>
          <w:b/>
        </w:rPr>
      </w:pPr>
      <w:r>
        <w:rPr>
          <w:b/>
        </w:rPr>
        <w:t>Dilan Ramirez &amp; Andres Silva</w:t>
      </w:r>
    </w:p>
    <w:p w14:paraId="7712E813" w14:textId="2B5E1245" w:rsidR="00562FE8" w:rsidRDefault="00562FE8" w:rsidP="00562FE8">
      <w:pPr>
        <w:rPr>
          <w:b/>
        </w:rPr>
      </w:pPr>
    </w:p>
    <w:p w14:paraId="6CF5F858" w14:textId="37922E26" w:rsidR="00562FE8" w:rsidRDefault="00562FE8" w:rsidP="00562FE8">
      <w:pPr>
        <w:pStyle w:val="ListParagraph"/>
        <w:numPr>
          <w:ilvl w:val="0"/>
          <w:numId w:val="1"/>
        </w:numPr>
        <w:rPr>
          <w:bCs/>
        </w:rPr>
      </w:pPr>
      <w:r w:rsidRPr="00610B0E">
        <w:rPr>
          <w:bCs/>
        </w:rPr>
        <w:t>List the steps one should take when tackling a coding problem during a coding interview. Be very specific. Your task is to create a framework/problem-solving strategy.</w:t>
      </w:r>
    </w:p>
    <w:p w14:paraId="7E013487" w14:textId="21F47271" w:rsidR="00AA2E48" w:rsidRDefault="00AA2E48" w:rsidP="00AA2E48">
      <w:pPr>
        <w:pStyle w:val="ListParagraph"/>
        <w:numPr>
          <w:ilvl w:val="1"/>
          <w:numId w:val="1"/>
        </w:numPr>
        <w:rPr>
          <w:bCs/>
        </w:rPr>
      </w:pPr>
      <w:r>
        <w:rPr>
          <w:bCs/>
        </w:rPr>
        <w:t>Listen carefully to the question</w:t>
      </w:r>
    </w:p>
    <w:p w14:paraId="39D721F5" w14:textId="4F40375C" w:rsidR="00AA2E48" w:rsidRDefault="00AA2E48" w:rsidP="00AA2E48">
      <w:pPr>
        <w:pStyle w:val="ListParagraph"/>
        <w:numPr>
          <w:ilvl w:val="1"/>
          <w:numId w:val="1"/>
        </w:numPr>
        <w:rPr>
          <w:bCs/>
        </w:rPr>
      </w:pPr>
      <w:r>
        <w:rPr>
          <w:bCs/>
        </w:rPr>
        <w:t>Read the question back to the interviewer</w:t>
      </w:r>
    </w:p>
    <w:p w14:paraId="6D98AD65" w14:textId="36309DDF" w:rsidR="00AA2E48" w:rsidRDefault="00AA2E48" w:rsidP="00AA2E48">
      <w:pPr>
        <w:pStyle w:val="ListParagraph"/>
        <w:numPr>
          <w:ilvl w:val="1"/>
          <w:numId w:val="1"/>
        </w:numPr>
        <w:rPr>
          <w:bCs/>
        </w:rPr>
      </w:pPr>
      <w:r>
        <w:rPr>
          <w:bCs/>
        </w:rPr>
        <w:t>Identify key components of the question</w:t>
      </w:r>
    </w:p>
    <w:p w14:paraId="02255127" w14:textId="7F2C0BA0" w:rsidR="00AA2E48" w:rsidRDefault="00AA2E48" w:rsidP="00AA2E48">
      <w:pPr>
        <w:pStyle w:val="ListParagraph"/>
        <w:numPr>
          <w:ilvl w:val="2"/>
          <w:numId w:val="1"/>
        </w:numPr>
        <w:rPr>
          <w:bCs/>
        </w:rPr>
      </w:pPr>
      <w:r>
        <w:rPr>
          <w:bCs/>
        </w:rPr>
        <w:t>Input</w:t>
      </w:r>
    </w:p>
    <w:p w14:paraId="59BDBB80" w14:textId="1433C3E1" w:rsidR="00AA2E48" w:rsidRPr="00AA2E48" w:rsidRDefault="00AA2E48" w:rsidP="00D9151E">
      <w:pPr>
        <w:pStyle w:val="ListParagraph"/>
        <w:numPr>
          <w:ilvl w:val="2"/>
          <w:numId w:val="1"/>
        </w:numPr>
        <w:rPr>
          <w:bCs/>
        </w:rPr>
      </w:pPr>
      <w:r w:rsidRPr="00AA2E48">
        <w:rPr>
          <w:bCs/>
        </w:rPr>
        <w:t>Output</w:t>
      </w:r>
    </w:p>
    <w:p w14:paraId="295E77F4" w14:textId="6C54D937" w:rsidR="00AA2E48" w:rsidRDefault="00AA2E48" w:rsidP="00AA2E48">
      <w:pPr>
        <w:pStyle w:val="ListParagraph"/>
        <w:numPr>
          <w:ilvl w:val="1"/>
          <w:numId w:val="1"/>
        </w:numPr>
        <w:rPr>
          <w:bCs/>
        </w:rPr>
      </w:pPr>
      <w:r>
        <w:rPr>
          <w:bCs/>
        </w:rPr>
        <w:t>Ask probing questions about those components</w:t>
      </w:r>
    </w:p>
    <w:p w14:paraId="0E1E0C98" w14:textId="023B5B62" w:rsidR="001170EF" w:rsidRDefault="001170EF" w:rsidP="001170EF">
      <w:pPr>
        <w:pStyle w:val="ListParagraph"/>
        <w:numPr>
          <w:ilvl w:val="2"/>
          <w:numId w:val="1"/>
        </w:numPr>
        <w:rPr>
          <w:bCs/>
        </w:rPr>
      </w:pPr>
      <w:r>
        <w:rPr>
          <w:bCs/>
        </w:rPr>
        <w:t>Are we getting the input directly or do we have to read and parse from somewhere?</w:t>
      </w:r>
    </w:p>
    <w:p w14:paraId="35851C6E" w14:textId="32B8A61F" w:rsidR="00AA2E48" w:rsidRDefault="00AA2E48" w:rsidP="00AA2E48">
      <w:pPr>
        <w:pStyle w:val="ListParagraph"/>
        <w:numPr>
          <w:ilvl w:val="2"/>
          <w:numId w:val="1"/>
        </w:numPr>
        <w:rPr>
          <w:bCs/>
        </w:rPr>
      </w:pPr>
      <w:r>
        <w:rPr>
          <w:bCs/>
        </w:rPr>
        <w:t>If we have an array can it be empty, will it always contain what we are looking for?</w:t>
      </w:r>
    </w:p>
    <w:p w14:paraId="70C9C6BB" w14:textId="1A9DF7F3" w:rsidR="001170EF" w:rsidRDefault="001170EF" w:rsidP="00AA2E48">
      <w:pPr>
        <w:pStyle w:val="ListParagraph"/>
        <w:numPr>
          <w:ilvl w:val="2"/>
          <w:numId w:val="1"/>
        </w:numPr>
        <w:rPr>
          <w:bCs/>
        </w:rPr>
      </w:pPr>
      <w:r>
        <w:rPr>
          <w:bCs/>
        </w:rPr>
        <w:t>If not, what are some edge cases?</w:t>
      </w:r>
    </w:p>
    <w:p w14:paraId="166ED2D5" w14:textId="08444E26" w:rsidR="00AA2E48" w:rsidRDefault="00AA2E48" w:rsidP="00AA2E48">
      <w:pPr>
        <w:pStyle w:val="ListParagraph"/>
        <w:numPr>
          <w:ilvl w:val="2"/>
          <w:numId w:val="1"/>
        </w:numPr>
        <w:rPr>
          <w:bCs/>
        </w:rPr>
      </w:pPr>
      <w:r>
        <w:rPr>
          <w:bCs/>
        </w:rPr>
        <w:t>If we have linked list as input, is it single linked, it is a loop?</w:t>
      </w:r>
    </w:p>
    <w:p w14:paraId="3F76C432" w14:textId="56FC4780" w:rsidR="00AA2E48" w:rsidRDefault="00AA2E48" w:rsidP="00AA2E48">
      <w:pPr>
        <w:pStyle w:val="ListParagraph"/>
        <w:numPr>
          <w:ilvl w:val="2"/>
          <w:numId w:val="1"/>
        </w:numPr>
        <w:rPr>
          <w:bCs/>
        </w:rPr>
      </w:pPr>
      <w:r>
        <w:rPr>
          <w:bCs/>
        </w:rPr>
        <w:t>If input is a string, what language is it in? do we worry about special characters?</w:t>
      </w:r>
    </w:p>
    <w:p w14:paraId="274FDEBB" w14:textId="74BC0691" w:rsidR="001170EF" w:rsidRDefault="001170EF" w:rsidP="00AA2E48">
      <w:pPr>
        <w:pStyle w:val="ListParagraph"/>
        <w:numPr>
          <w:ilvl w:val="2"/>
          <w:numId w:val="1"/>
        </w:numPr>
        <w:rPr>
          <w:bCs/>
        </w:rPr>
      </w:pPr>
      <w:r>
        <w:rPr>
          <w:bCs/>
        </w:rPr>
        <w:t>How will the output be returned? In a data structure? Text file?</w:t>
      </w:r>
    </w:p>
    <w:p w14:paraId="66A4E6B7" w14:textId="310C2640" w:rsidR="00AA2E48" w:rsidRDefault="00AA2E48" w:rsidP="00AA2E48">
      <w:pPr>
        <w:pStyle w:val="ListParagraph"/>
        <w:numPr>
          <w:ilvl w:val="1"/>
          <w:numId w:val="1"/>
        </w:numPr>
        <w:rPr>
          <w:bCs/>
        </w:rPr>
      </w:pPr>
      <w:r>
        <w:rPr>
          <w:bCs/>
        </w:rPr>
        <w:t>State any assumptions about the question</w:t>
      </w:r>
    </w:p>
    <w:p w14:paraId="3A2430B4" w14:textId="13584235" w:rsidR="00AA2E48" w:rsidRDefault="00AA2E48" w:rsidP="00AA2E48">
      <w:pPr>
        <w:pStyle w:val="ListParagraph"/>
        <w:numPr>
          <w:ilvl w:val="2"/>
          <w:numId w:val="1"/>
        </w:numPr>
        <w:rPr>
          <w:bCs/>
        </w:rPr>
      </w:pPr>
      <w:r>
        <w:rPr>
          <w:bCs/>
        </w:rPr>
        <w:t xml:space="preserve">Can you assume the data structure class is already implemented? </w:t>
      </w:r>
    </w:p>
    <w:p w14:paraId="296F7A72" w14:textId="16FAABAF" w:rsidR="00AA2E48" w:rsidRDefault="00AA2E48" w:rsidP="00AA2E48">
      <w:pPr>
        <w:pStyle w:val="ListParagraph"/>
        <w:numPr>
          <w:ilvl w:val="1"/>
          <w:numId w:val="1"/>
        </w:numPr>
        <w:rPr>
          <w:bCs/>
        </w:rPr>
      </w:pPr>
      <w:r>
        <w:rPr>
          <w:bCs/>
        </w:rPr>
        <w:t>Take a minute or two to come up with an algorithm</w:t>
      </w:r>
    </w:p>
    <w:p w14:paraId="29991FC2" w14:textId="3A871CBA" w:rsidR="00AA2E48" w:rsidRDefault="00AA2E48" w:rsidP="00AA2E48">
      <w:pPr>
        <w:pStyle w:val="ListParagraph"/>
        <w:numPr>
          <w:ilvl w:val="2"/>
          <w:numId w:val="1"/>
        </w:numPr>
        <w:rPr>
          <w:bCs/>
        </w:rPr>
      </w:pPr>
      <w:r>
        <w:rPr>
          <w:bCs/>
        </w:rPr>
        <w:t>If nothing is coming to you, say it and perhaps start thinking about a brute force approach and worry about improving it later</w:t>
      </w:r>
    </w:p>
    <w:p w14:paraId="6C65E7E1" w14:textId="48350BF8" w:rsidR="00AA2E48" w:rsidRDefault="00AA2E48" w:rsidP="00AA2E48">
      <w:pPr>
        <w:pStyle w:val="ListParagraph"/>
        <w:numPr>
          <w:ilvl w:val="1"/>
          <w:numId w:val="1"/>
        </w:numPr>
        <w:rPr>
          <w:bCs/>
        </w:rPr>
      </w:pPr>
      <w:r>
        <w:rPr>
          <w:bCs/>
        </w:rPr>
        <w:t>Communicate your thought out loud to the interviewer</w:t>
      </w:r>
    </w:p>
    <w:p w14:paraId="3618F7D8" w14:textId="0C7BE8CF" w:rsidR="00AA2E48" w:rsidRDefault="00AA2E48" w:rsidP="00AA2E48">
      <w:pPr>
        <w:pStyle w:val="ListParagraph"/>
        <w:numPr>
          <w:ilvl w:val="2"/>
          <w:numId w:val="1"/>
        </w:numPr>
        <w:rPr>
          <w:bCs/>
        </w:rPr>
      </w:pPr>
      <w:r>
        <w:rPr>
          <w:bCs/>
        </w:rPr>
        <w:t>If you need a moment to think, say it but share your thought process after you are done.</w:t>
      </w:r>
    </w:p>
    <w:p w14:paraId="089F15A9" w14:textId="091ABB03" w:rsidR="00AA2E48" w:rsidRDefault="00AA2E48" w:rsidP="00AA2E48">
      <w:pPr>
        <w:pStyle w:val="ListParagraph"/>
        <w:numPr>
          <w:ilvl w:val="1"/>
          <w:numId w:val="1"/>
        </w:numPr>
        <w:rPr>
          <w:bCs/>
        </w:rPr>
      </w:pPr>
      <w:r>
        <w:rPr>
          <w:bCs/>
        </w:rPr>
        <w:t>Once an algorithm is roughly in place, explain it.</w:t>
      </w:r>
    </w:p>
    <w:p w14:paraId="61851E41" w14:textId="2F2E900C" w:rsidR="00AA2E48" w:rsidRDefault="00AA2E48" w:rsidP="00AA2E48">
      <w:pPr>
        <w:pStyle w:val="ListParagraph"/>
        <w:numPr>
          <w:ilvl w:val="2"/>
          <w:numId w:val="1"/>
        </w:numPr>
        <w:rPr>
          <w:bCs/>
        </w:rPr>
      </w:pPr>
      <w:r>
        <w:rPr>
          <w:bCs/>
        </w:rPr>
        <w:t>It is fine if some details are missing, this can be polished during the coding phase.</w:t>
      </w:r>
    </w:p>
    <w:p w14:paraId="2858D8D4" w14:textId="5377939A" w:rsidR="00AA2E48" w:rsidRDefault="00AA2E48" w:rsidP="00AA2E48">
      <w:pPr>
        <w:pStyle w:val="ListParagraph"/>
        <w:numPr>
          <w:ilvl w:val="2"/>
          <w:numId w:val="1"/>
        </w:numPr>
        <w:rPr>
          <w:bCs/>
        </w:rPr>
      </w:pPr>
      <w:r>
        <w:rPr>
          <w:bCs/>
        </w:rPr>
        <w:t>If the interviewer asks about something, pay attention! It might be a hint.</w:t>
      </w:r>
    </w:p>
    <w:p w14:paraId="74DE0834" w14:textId="5BA15F38" w:rsidR="00AA2E48" w:rsidRDefault="00AA2E48" w:rsidP="001170EF">
      <w:pPr>
        <w:pStyle w:val="ListParagraph"/>
        <w:numPr>
          <w:ilvl w:val="2"/>
          <w:numId w:val="1"/>
        </w:numPr>
        <w:rPr>
          <w:bCs/>
        </w:rPr>
      </w:pPr>
      <w:r>
        <w:rPr>
          <w:bCs/>
        </w:rPr>
        <w:t>Address any concerns in the algorithm if the interviewer pointed them out.</w:t>
      </w:r>
    </w:p>
    <w:p w14:paraId="58CEE140" w14:textId="1A446301" w:rsidR="001170EF" w:rsidRDefault="001170EF" w:rsidP="001170EF">
      <w:pPr>
        <w:pStyle w:val="ListParagraph"/>
        <w:numPr>
          <w:ilvl w:val="1"/>
          <w:numId w:val="1"/>
        </w:numPr>
        <w:rPr>
          <w:bCs/>
        </w:rPr>
      </w:pPr>
      <w:r>
        <w:rPr>
          <w:bCs/>
        </w:rPr>
        <w:t>If the algorithm was green lit, you might begin start coding.</w:t>
      </w:r>
    </w:p>
    <w:p w14:paraId="4C96E49F" w14:textId="3F5AF692" w:rsidR="001170EF" w:rsidRDefault="001170EF" w:rsidP="001170EF">
      <w:pPr>
        <w:pStyle w:val="ListParagraph"/>
        <w:numPr>
          <w:ilvl w:val="2"/>
          <w:numId w:val="1"/>
        </w:numPr>
        <w:rPr>
          <w:bCs/>
        </w:rPr>
      </w:pPr>
      <w:r>
        <w:rPr>
          <w:bCs/>
        </w:rPr>
        <w:t>If we are coding on a whiteboard, leave enough space between lines in case we need to go back</w:t>
      </w:r>
    </w:p>
    <w:p w14:paraId="1FB20433" w14:textId="73E5C814" w:rsidR="001170EF" w:rsidRDefault="001170EF" w:rsidP="001170EF">
      <w:pPr>
        <w:pStyle w:val="ListParagraph"/>
        <w:numPr>
          <w:ilvl w:val="2"/>
          <w:numId w:val="1"/>
        </w:numPr>
        <w:rPr>
          <w:bCs/>
        </w:rPr>
      </w:pPr>
      <w:r>
        <w:rPr>
          <w:bCs/>
        </w:rPr>
        <w:t>have edge cases in mind while coding</w:t>
      </w:r>
    </w:p>
    <w:p w14:paraId="51398E71" w14:textId="4BFA3FA3" w:rsidR="001170EF" w:rsidRDefault="001170EF" w:rsidP="001170EF">
      <w:pPr>
        <w:pStyle w:val="ListParagraph"/>
        <w:numPr>
          <w:ilvl w:val="2"/>
          <w:numId w:val="1"/>
        </w:numPr>
        <w:rPr>
          <w:bCs/>
        </w:rPr>
      </w:pPr>
      <w:r>
        <w:rPr>
          <w:bCs/>
        </w:rPr>
        <w:t>If you want to use a library, make sure to mention it and ask for permission.</w:t>
      </w:r>
    </w:p>
    <w:p w14:paraId="5A6822A2" w14:textId="587484D6" w:rsidR="001170EF" w:rsidRDefault="001170EF" w:rsidP="001170EF">
      <w:pPr>
        <w:pStyle w:val="ListParagraph"/>
        <w:numPr>
          <w:ilvl w:val="3"/>
          <w:numId w:val="1"/>
        </w:numPr>
        <w:rPr>
          <w:bCs/>
        </w:rPr>
      </w:pPr>
      <w:r>
        <w:rPr>
          <w:bCs/>
        </w:rPr>
        <w:t>Try no</w:t>
      </w:r>
      <w:r w:rsidR="00B36ADD">
        <w:rPr>
          <w:bCs/>
        </w:rPr>
        <w:t>t</w:t>
      </w:r>
      <w:r>
        <w:rPr>
          <w:bCs/>
        </w:rPr>
        <w:t xml:space="preserve"> to do import * if possible.</w:t>
      </w:r>
    </w:p>
    <w:p w14:paraId="47BD2E08" w14:textId="03E6F737" w:rsidR="001170EF" w:rsidRDefault="001170EF" w:rsidP="001170EF">
      <w:pPr>
        <w:pStyle w:val="ListParagraph"/>
        <w:numPr>
          <w:ilvl w:val="2"/>
          <w:numId w:val="1"/>
        </w:numPr>
        <w:rPr>
          <w:bCs/>
        </w:rPr>
      </w:pPr>
      <w:r>
        <w:rPr>
          <w:bCs/>
        </w:rPr>
        <w:t>If you forget any syntax, acknowledge it, and keep going.</w:t>
      </w:r>
    </w:p>
    <w:p w14:paraId="62F3E7C9" w14:textId="16447D65" w:rsidR="001170EF" w:rsidRDefault="001170EF" w:rsidP="001170EF">
      <w:pPr>
        <w:pStyle w:val="ListParagraph"/>
        <w:numPr>
          <w:ilvl w:val="1"/>
          <w:numId w:val="1"/>
        </w:numPr>
        <w:rPr>
          <w:bCs/>
        </w:rPr>
      </w:pPr>
      <w:r w:rsidRPr="001170EF">
        <w:rPr>
          <w:bCs/>
        </w:rPr>
        <w:t xml:space="preserve">After the code is in place, trace it using a concrete </w:t>
      </w:r>
      <w:r>
        <w:rPr>
          <w:bCs/>
        </w:rPr>
        <w:t>that has a good input that perhaps includes elements of the edge cases.</w:t>
      </w:r>
    </w:p>
    <w:p w14:paraId="5C8B4E4D" w14:textId="31B5C72D" w:rsidR="001170EF" w:rsidRDefault="001170EF" w:rsidP="001170EF">
      <w:pPr>
        <w:pStyle w:val="ListParagraph"/>
        <w:numPr>
          <w:ilvl w:val="2"/>
          <w:numId w:val="1"/>
        </w:numPr>
        <w:rPr>
          <w:bCs/>
        </w:rPr>
      </w:pPr>
      <w:r>
        <w:rPr>
          <w:bCs/>
        </w:rPr>
        <w:t>If time allows, do another relevant</w:t>
      </w:r>
      <w:r w:rsidR="00A15884">
        <w:rPr>
          <w:bCs/>
        </w:rPr>
        <w:t xml:space="preserve"> and different test case.</w:t>
      </w:r>
    </w:p>
    <w:p w14:paraId="25A6DC85" w14:textId="129789BE" w:rsidR="00A15884" w:rsidRDefault="00A15884" w:rsidP="001170EF">
      <w:pPr>
        <w:pStyle w:val="ListParagraph"/>
        <w:numPr>
          <w:ilvl w:val="2"/>
          <w:numId w:val="1"/>
        </w:numPr>
        <w:rPr>
          <w:bCs/>
        </w:rPr>
      </w:pPr>
      <w:r>
        <w:rPr>
          <w:bCs/>
        </w:rPr>
        <w:t>Visually writing the values of key variables on the side really helps you and the interviewer to follow the example.</w:t>
      </w:r>
    </w:p>
    <w:p w14:paraId="24A55C6D" w14:textId="7A345607" w:rsidR="00A15884" w:rsidRDefault="00A15884" w:rsidP="001170EF">
      <w:pPr>
        <w:pStyle w:val="ListParagraph"/>
        <w:numPr>
          <w:ilvl w:val="2"/>
          <w:numId w:val="1"/>
        </w:numPr>
        <w:rPr>
          <w:bCs/>
        </w:rPr>
      </w:pPr>
      <w:r>
        <w:rPr>
          <w:bCs/>
        </w:rPr>
        <w:lastRenderedPageBreak/>
        <w:t>This is to verify that the code is correct and to catch any errors/ missing behavior.</w:t>
      </w:r>
    </w:p>
    <w:p w14:paraId="44D552C3" w14:textId="29211FD3" w:rsidR="00A15884" w:rsidRDefault="00A15884" w:rsidP="00A15884">
      <w:pPr>
        <w:pStyle w:val="ListParagraph"/>
        <w:numPr>
          <w:ilvl w:val="1"/>
          <w:numId w:val="1"/>
        </w:numPr>
        <w:rPr>
          <w:bCs/>
        </w:rPr>
      </w:pPr>
      <w:r>
        <w:rPr>
          <w:bCs/>
        </w:rPr>
        <w:t>Analyze time and space complexity</w:t>
      </w:r>
    </w:p>
    <w:p w14:paraId="76CEB3FF" w14:textId="5CFAEC89" w:rsidR="00A15884" w:rsidRDefault="00A15884" w:rsidP="00A15884">
      <w:pPr>
        <w:pStyle w:val="ListParagraph"/>
        <w:numPr>
          <w:ilvl w:val="2"/>
          <w:numId w:val="1"/>
        </w:numPr>
        <w:rPr>
          <w:bCs/>
        </w:rPr>
      </w:pPr>
      <w:r>
        <w:rPr>
          <w:bCs/>
        </w:rPr>
        <w:t>It is fine if you do not 100% nail this part but is very important to explain how you came up with these values.</w:t>
      </w:r>
    </w:p>
    <w:p w14:paraId="191EAACC" w14:textId="29B38805" w:rsidR="00A15884" w:rsidRDefault="00A15884" w:rsidP="00A15884">
      <w:pPr>
        <w:pStyle w:val="ListParagraph"/>
        <w:numPr>
          <w:ilvl w:val="1"/>
          <w:numId w:val="1"/>
        </w:numPr>
        <w:rPr>
          <w:bCs/>
        </w:rPr>
      </w:pPr>
      <w:r>
        <w:rPr>
          <w:bCs/>
        </w:rPr>
        <w:t>If time allows, state any improvements you can see.</w:t>
      </w:r>
    </w:p>
    <w:p w14:paraId="6775F165" w14:textId="3E6B33FA" w:rsidR="00A15884" w:rsidRDefault="00A15884" w:rsidP="00A15884">
      <w:pPr>
        <w:pStyle w:val="ListParagraph"/>
        <w:numPr>
          <w:ilvl w:val="2"/>
          <w:numId w:val="1"/>
        </w:numPr>
        <w:rPr>
          <w:bCs/>
        </w:rPr>
      </w:pPr>
      <w:r>
        <w:rPr>
          <w:bCs/>
        </w:rPr>
        <w:t>If there are not improvements, stating the weaknesses of the code also can help, this is just to acknowledge that given more time, you can always do better or something. Also, do not sell yourself short!</w:t>
      </w:r>
    </w:p>
    <w:p w14:paraId="62779DE2" w14:textId="5ECD34F6" w:rsidR="00A15884" w:rsidRDefault="00A15884" w:rsidP="00A15884">
      <w:pPr>
        <w:pStyle w:val="ListParagraph"/>
        <w:numPr>
          <w:ilvl w:val="2"/>
          <w:numId w:val="1"/>
        </w:numPr>
        <w:rPr>
          <w:bCs/>
        </w:rPr>
      </w:pPr>
      <w:r>
        <w:rPr>
          <w:bCs/>
        </w:rPr>
        <w:t>Hint: you might be able to squeeze-in a dictionary and take off a whole “n” out of a nested for loop.</w:t>
      </w:r>
    </w:p>
    <w:p w14:paraId="0175B0CA" w14:textId="451E1DD5" w:rsidR="00A15884" w:rsidRDefault="00A15884" w:rsidP="00A15884">
      <w:pPr>
        <w:pStyle w:val="ListParagraph"/>
        <w:numPr>
          <w:ilvl w:val="1"/>
          <w:numId w:val="1"/>
        </w:numPr>
        <w:rPr>
          <w:bCs/>
        </w:rPr>
      </w:pPr>
      <w:r>
        <w:rPr>
          <w:bCs/>
        </w:rPr>
        <w:t>Breathe because the hard part of the interview is almost over, you got this.</w:t>
      </w:r>
    </w:p>
    <w:p w14:paraId="0D2465D8" w14:textId="4863C81D" w:rsidR="00562FE8" w:rsidRPr="00610B0E" w:rsidRDefault="00562FE8" w:rsidP="00562FE8">
      <w:pPr>
        <w:rPr>
          <w:bCs/>
        </w:rPr>
      </w:pPr>
    </w:p>
    <w:p w14:paraId="3700E6AA" w14:textId="77777777" w:rsidR="00562FE8" w:rsidRPr="00610B0E" w:rsidRDefault="00562FE8" w:rsidP="00562FE8">
      <w:pPr>
        <w:rPr>
          <w:bCs/>
        </w:rPr>
      </w:pPr>
    </w:p>
    <w:p w14:paraId="52EFB429" w14:textId="2F6B5C4E" w:rsidR="00562FE8" w:rsidRDefault="00562FE8" w:rsidP="00562FE8">
      <w:pPr>
        <w:pStyle w:val="ListParagraph"/>
        <w:numPr>
          <w:ilvl w:val="0"/>
          <w:numId w:val="1"/>
        </w:numPr>
        <w:rPr>
          <w:bCs/>
        </w:rPr>
      </w:pPr>
      <w:r w:rsidRPr="00610B0E">
        <w:rPr>
          <w:bCs/>
        </w:rPr>
        <w:t>What do you think should be done when someone “gets stuck” when solving a coding problem? List the steps. Be very specific.</w:t>
      </w:r>
      <w:r w:rsidR="00610B0E">
        <w:rPr>
          <w:bCs/>
        </w:rPr>
        <w:t xml:space="preserve"> Feel free to use examples to illustrate your points.</w:t>
      </w:r>
    </w:p>
    <w:p w14:paraId="44C0F3B4" w14:textId="6E33B833" w:rsidR="00A15884" w:rsidRDefault="00A15884" w:rsidP="00A15884">
      <w:pPr>
        <w:pStyle w:val="ListParagraph"/>
        <w:numPr>
          <w:ilvl w:val="1"/>
          <w:numId w:val="1"/>
        </w:numPr>
        <w:rPr>
          <w:bCs/>
        </w:rPr>
      </w:pPr>
      <w:r>
        <w:rPr>
          <w:bCs/>
        </w:rPr>
        <w:t>Remain calm, everybody gets stuck. It is normal and you can recover!</w:t>
      </w:r>
    </w:p>
    <w:p w14:paraId="1DE1B1BC" w14:textId="2CDB6DFD" w:rsidR="008C4442" w:rsidRDefault="008C4442" w:rsidP="00387EAF">
      <w:pPr>
        <w:pStyle w:val="ListParagraph"/>
        <w:numPr>
          <w:ilvl w:val="1"/>
          <w:numId w:val="1"/>
        </w:numPr>
        <w:rPr>
          <w:bCs/>
        </w:rPr>
      </w:pPr>
      <w:r>
        <w:rPr>
          <w:bCs/>
        </w:rPr>
        <w:t>Revisit algorithm design</w:t>
      </w:r>
    </w:p>
    <w:p w14:paraId="7EE97FBE" w14:textId="4116AC6D" w:rsidR="00387EAF" w:rsidRPr="00387EAF" w:rsidRDefault="00387EAF" w:rsidP="00387EAF">
      <w:pPr>
        <w:pStyle w:val="ListParagraph"/>
        <w:numPr>
          <w:ilvl w:val="1"/>
          <w:numId w:val="1"/>
        </w:numPr>
        <w:rPr>
          <w:bCs/>
        </w:rPr>
      </w:pPr>
      <w:r w:rsidRPr="00387EAF">
        <w:rPr>
          <w:bCs/>
        </w:rPr>
        <w:t>Try to trace your current solution carefully to identify what went wrong.</w:t>
      </w:r>
    </w:p>
    <w:p w14:paraId="512E814D" w14:textId="7E9AF145" w:rsidR="00387EAF" w:rsidRDefault="00387EAF" w:rsidP="00387EAF">
      <w:pPr>
        <w:pStyle w:val="ListParagraph"/>
        <w:numPr>
          <w:ilvl w:val="2"/>
          <w:numId w:val="1"/>
        </w:numPr>
        <w:rPr>
          <w:bCs/>
        </w:rPr>
      </w:pPr>
      <w:r>
        <w:rPr>
          <w:bCs/>
        </w:rPr>
        <w:t>What should be the correct behavior?</w:t>
      </w:r>
    </w:p>
    <w:p w14:paraId="1926DFED" w14:textId="36452EFE" w:rsidR="00387EAF" w:rsidRDefault="00387EAF" w:rsidP="00387EAF">
      <w:pPr>
        <w:pStyle w:val="ListParagraph"/>
        <w:numPr>
          <w:ilvl w:val="2"/>
          <w:numId w:val="1"/>
        </w:numPr>
        <w:rPr>
          <w:bCs/>
        </w:rPr>
      </w:pPr>
      <w:r>
        <w:rPr>
          <w:bCs/>
        </w:rPr>
        <w:t>What is happening?</w:t>
      </w:r>
    </w:p>
    <w:p w14:paraId="1B0BA080" w14:textId="745279A8" w:rsidR="00387EAF" w:rsidRPr="008C4442" w:rsidRDefault="00387EAF" w:rsidP="008C4442">
      <w:pPr>
        <w:pStyle w:val="ListParagraph"/>
        <w:numPr>
          <w:ilvl w:val="2"/>
          <w:numId w:val="1"/>
        </w:numPr>
        <w:rPr>
          <w:bCs/>
        </w:rPr>
      </w:pPr>
      <w:r w:rsidRPr="008C4442">
        <w:rPr>
          <w:bCs/>
        </w:rPr>
        <w:t>How do we get to the correct behavior from our current state?</w:t>
      </w:r>
    </w:p>
    <w:p w14:paraId="001FC664" w14:textId="6A7B9312" w:rsidR="00562FE8" w:rsidRPr="002C4CFC" w:rsidRDefault="00387EAF" w:rsidP="00562FE8">
      <w:pPr>
        <w:pStyle w:val="ListParagraph"/>
        <w:numPr>
          <w:ilvl w:val="1"/>
          <w:numId w:val="1"/>
        </w:numPr>
        <w:rPr>
          <w:bCs/>
        </w:rPr>
      </w:pPr>
      <w:r>
        <w:rPr>
          <w:bCs/>
        </w:rPr>
        <w:t>If you feel like the interviewer is there to help you and you think is adequate, you might ask for a hint. Most of the time they want to see you succeed.</w:t>
      </w:r>
    </w:p>
    <w:p w14:paraId="328B0FB2" w14:textId="4B451B51" w:rsidR="00562FE8" w:rsidRPr="00610B0E" w:rsidRDefault="00562FE8" w:rsidP="00562FE8">
      <w:pPr>
        <w:rPr>
          <w:bCs/>
        </w:rPr>
      </w:pPr>
    </w:p>
    <w:p w14:paraId="3575DF51" w14:textId="4CB31030" w:rsidR="00562FE8" w:rsidRPr="00610B0E" w:rsidRDefault="00562FE8" w:rsidP="00562FE8">
      <w:pPr>
        <w:rPr>
          <w:bCs/>
        </w:rPr>
      </w:pPr>
    </w:p>
    <w:p w14:paraId="290B04C1" w14:textId="77777777" w:rsidR="00562FE8" w:rsidRDefault="00DE2E49" w:rsidP="00562FE8">
      <w:pPr>
        <w:pStyle w:val="ListParagraph"/>
        <w:numPr>
          <w:ilvl w:val="0"/>
          <w:numId w:val="1"/>
        </w:numPr>
        <w:rPr>
          <w:bCs/>
        </w:rPr>
      </w:pPr>
      <w:r>
        <w:rPr>
          <w:bCs/>
          <w:noProof/>
        </w:rPr>
        <mc:AlternateContent>
          <mc:Choice Requires="wps">
            <w:drawing>
              <wp:anchor distT="0" distB="0" distL="114300" distR="114300" simplePos="0" relativeHeight="251670528" behindDoc="0" locked="0" layoutInCell="1" allowOverlap="1" wp14:anchorId="4FBE6A72" wp14:editId="74D3C09C">
                <wp:simplePos x="0" y="0"/>
                <wp:positionH relativeFrom="column">
                  <wp:posOffset>4801441</wp:posOffset>
                </wp:positionH>
                <wp:positionV relativeFrom="paragraph">
                  <wp:posOffset>1223002</wp:posOffset>
                </wp:positionV>
                <wp:extent cx="178130" cy="65314"/>
                <wp:effectExtent l="0" t="19050" r="31750" b="30480"/>
                <wp:wrapNone/>
                <wp:docPr id="7" name="Arrow: Right 7"/>
                <wp:cNvGraphicFramePr/>
                <a:graphic xmlns:a="http://schemas.openxmlformats.org/drawingml/2006/main">
                  <a:graphicData uri="http://schemas.microsoft.com/office/word/2010/wordprocessingShape">
                    <wps:wsp>
                      <wps:cNvSpPr/>
                      <wps:spPr>
                        <a:xfrm>
                          <a:off x="0" y="0"/>
                          <a:ext cx="178130" cy="65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7A5E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378.05pt;margin-top:96.3pt;width:14.05pt;height:5.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" adj="17640" fillcolor="black [3200]" strokecolor="black [1600]" strokeweight="1pt"/>
            </w:pict>
          </mc:Fallback>
        </mc:AlternateContent>
      </w:r>
      <w:r>
        <w:rPr>
          <w:bCs/>
          <w:noProof/>
        </w:rPr>
        <mc:AlternateContent>
          <mc:Choice Requires="wps">
            <w:drawing>
              <wp:anchor distT="0" distB="0" distL="114300" distR="114300" simplePos="0" relativeHeight="251668480" behindDoc="0" locked="0" layoutInCell="1" allowOverlap="1" wp14:anchorId="38A9FFC6" wp14:editId="1EBC94A5">
                <wp:simplePos x="0" y="0"/>
                <wp:positionH relativeFrom="column">
                  <wp:posOffset>3049889</wp:posOffset>
                </wp:positionH>
                <wp:positionV relativeFrom="paragraph">
                  <wp:posOffset>1193091</wp:posOffset>
                </wp:positionV>
                <wp:extent cx="178130" cy="65314"/>
                <wp:effectExtent l="0" t="19050" r="31750" b="39370"/>
                <wp:wrapNone/>
                <wp:docPr id="6" name="Arrow: Right 6"/>
                <wp:cNvGraphicFramePr/>
                <a:graphic xmlns:a="http://schemas.openxmlformats.org/drawingml/2006/main">
                  <a:graphicData uri="http://schemas.microsoft.com/office/word/2010/wordprocessingShape">
                    <wps:wsp>
                      <wps:cNvSpPr/>
                      <wps:spPr>
                        <a:xfrm>
                          <a:off x="0" y="0"/>
                          <a:ext cx="178130" cy="65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22A453D" id="Arrow: Right 6" o:spid="_x0000_s1026" type="#_x0000_t13" style="position:absolute;margin-left:240.15pt;margin-top:93.95pt;width:14.05pt;height:5.1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" adj="17640" fillcolor="black [3200]" strokecolor="black [1600]" strokeweight="1pt"/>
            </w:pict>
          </mc:Fallback>
        </mc:AlternateContent>
      </w:r>
      <w:r>
        <w:rPr>
          <w:bCs/>
          <w:noProof/>
        </w:rPr>
        <mc:AlternateContent>
          <mc:Choice Requires="wps">
            <w:drawing>
              <wp:anchor distT="0" distB="0" distL="114300" distR="114300" simplePos="0" relativeHeight="251666432" behindDoc="0" locked="0" layoutInCell="1" allowOverlap="1" wp14:anchorId="4BFD5217" wp14:editId="2F45ECBD">
                <wp:simplePos x="0" y="0"/>
                <wp:positionH relativeFrom="column">
                  <wp:posOffset>1306286</wp:posOffset>
                </wp:positionH>
                <wp:positionV relativeFrom="paragraph">
                  <wp:posOffset>1194402</wp:posOffset>
                </wp:positionV>
                <wp:extent cx="178130" cy="65314"/>
                <wp:effectExtent l="0" t="19050" r="31750" b="30480"/>
                <wp:wrapNone/>
                <wp:docPr id="5" name="Arrow: Right 5"/>
                <wp:cNvGraphicFramePr/>
                <a:graphic xmlns:a="http://schemas.openxmlformats.org/drawingml/2006/main">
                  <a:graphicData uri="http://schemas.microsoft.com/office/word/2010/wordprocessingShape">
                    <wps:wsp>
                      <wps:cNvSpPr/>
                      <wps:spPr>
                        <a:xfrm>
                          <a:off x="0" y="0"/>
                          <a:ext cx="178130" cy="65314"/>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E49378" id="Arrow: Right 5" o:spid="_x0000_s1026" type="#_x0000_t13" style="position:absolute;margin-left:102.85pt;margin-top:94.05pt;width:14.05pt;height:5.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" adj="17640" fillcolor="black [3200]" strokecolor="black [1600]" strokeweight="1pt"/>
            </w:pict>
          </mc:Fallback>
        </mc:AlternateContent>
      </w:r>
      <w:r w:rsidRPr="002C4CFC">
        <w:rPr>
          <w:bCs/>
          <w:noProof/>
        </w:rPr>
        <mc:AlternateContent>
          <mc:Choice Requires="wps">
            <w:drawing>
              <wp:anchor distT="45720" distB="45720" distL="114300" distR="114300" simplePos="0" relativeHeight="251665408" behindDoc="0" locked="0" layoutInCell="1" allowOverlap="1" wp14:anchorId="511D2F44" wp14:editId="258B00DA">
                <wp:simplePos x="0" y="0"/>
                <wp:positionH relativeFrom="column">
                  <wp:posOffset>5078515</wp:posOffset>
                </wp:positionH>
                <wp:positionV relativeFrom="paragraph">
                  <wp:posOffset>710367</wp:posOffset>
                </wp:positionV>
                <wp:extent cx="1400810" cy="1026795"/>
                <wp:effectExtent l="0" t="0" r="27940" b="2095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810" cy="1026795"/>
                        </a:xfrm>
                        <a:prstGeom prst="rect">
                          <a:avLst/>
                        </a:prstGeom>
                        <a:solidFill>
                          <a:srgbClr val="FFFFFF"/>
                        </a:solidFill>
                        <a:ln w="9525">
                          <a:solidFill>
                            <a:srgbClr val="000000"/>
                          </a:solidFill>
                          <a:miter lim="800000"/>
                          <a:headEnd/>
                          <a:tailEnd/>
                        </a:ln>
                      </wps:spPr>
                      <wps:txbx>
                        <w:txbxContent>
                          <w:p w14:paraId="1BB69914" w14:textId="46EEF1F5" w:rsidR="00DE2E49" w:rsidRDefault="00DE2E49" w:rsidP="00DE2E49">
                            <w:pPr>
                              <w:rPr>
                                <w:b/>
                                <w:bCs/>
                                <w:sz w:val="20"/>
                                <w:szCs w:val="20"/>
                              </w:rPr>
                            </w:pPr>
                            <w:r>
                              <w:rPr>
                                <w:b/>
                                <w:bCs/>
                                <w:sz w:val="20"/>
                                <w:szCs w:val="20"/>
                              </w:rPr>
                              <w:t>Optimize</w:t>
                            </w:r>
                          </w:p>
                          <w:p w14:paraId="7BD2DEBF" w14:textId="69543826" w:rsidR="00DE2E49" w:rsidRDefault="00DE2E49" w:rsidP="00DE2E49">
                            <w:pPr>
                              <w:rPr>
                                <w:sz w:val="20"/>
                                <w:szCs w:val="20"/>
                              </w:rPr>
                            </w:pPr>
                            <w:r>
                              <w:rPr>
                                <w:sz w:val="20"/>
                                <w:szCs w:val="20"/>
                              </w:rPr>
                              <w:t xml:space="preserve">Provide if </w:t>
                            </w:r>
                            <w:r w:rsidR="00A37ECF">
                              <w:rPr>
                                <w:sz w:val="20"/>
                                <w:szCs w:val="20"/>
                              </w:rPr>
                              <w:t>possible,</w:t>
                            </w:r>
                            <w:r>
                              <w:rPr>
                                <w:sz w:val="20"/>
                                <w:szCs w:val="20"/>
                              </w:rPr>
                              <w:t xml:space="preserve"> </w:t>
                            </w:r>
                            <w:r w:rsidR="00E67035">
                              <w:rPr>
                                <w:sz w:val="20"/>
                                <w:szCs w:val="20"/>
                              </w:rPr>
                              <w:t>an</w:t>
                            </w:r>
                            <w:r>
                              <w:rPr>
                                <w:sz w:val="20"/>
                                <w:szCs w:val="20"/>
                              </w:rPr>
                              <w:t xml:space="preserve"> </w:t>
                            </w:r>
                            <w:r w:rsidR="007979E4">
                              <w:rPr>
                                <w:sz w:val="20"/>
                                <w:szCs w:val="20"/>
                              </w:rPr>
                              <w:t xml:space="preserve">optimized </w:t>
                            </w:r>
                            <w:r>
                              <w:rPr>
                                <w:sz w:val="20"/>
                                <w:szCs w:val="20"/>
                              </w:rPr>
                              <w:t>solution by marking on the whiteboard the parts to optimize.</w:t>
                            </w:r>
                          </w:p>
                          <w:p w14:paraId="63B832B5" w14:textId="77777777" w:rsidR="00DE2E49" w:rsidRDefault="00DE2E49" w:rsidP="00DE2E49">
                            <w:pPr>
                              <w:rPr>
                                <w:sz w:val="20"/>
                                <w:szCs w:val="20"/>
                              </w:rPr>
                            </w:pPr>
                          </w:p>
                          <w:p w14:paraId="2C7E2432" w14:textId="77777777" w:rsidR="00DE2E49" w:rsidRDefault="00DE2E49" w:rsidP="00DE2E4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1D2F44" id="_x0000_t202" coordsize="21600,21600" o:spt="202" path="m,l,21600r21600,l21600,xe">
                <v:stroke joinstyle="miter"/>
                <v:path gradientshapeok="t" o:connecttype="rect"/>
              </v:shapetype>
              <v:shape id="Text Box 4" o:spid="_x0000_s1026" type="#_x0000_t202" style="position:absolute;left:0;text-align:left;margin-left:399.9pt;margin-top:55.95pt;width:110.3pt;height:80.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">
                <v:textbox>
                  <w:txbxContent>
                    <w:p w14:paraId="1BB69914" w14:textId="46EEF1F5" w:rsidR="00DE2E49" w:rsidRDefault="00DE2E49" w:rsidP="00DE2E49">
                      <w:pPr>
                        <w:rPr>
                          <w:b/>
                          <w:bCs/>
                          <w:sz w:val="20"/>
                          <w:szCs w:val="20"/>
                        </w:rPr>
                      </w:pPr>
                      <w:r>
                        <w:rPr>
                          <w:b/>
                          <w:bCs/>
                          <w:sz w:val="20"/>
                          <w:szCs w:val="20"/>
                        </w:rPr>
                        <w:t>Optimize</w:t>
                      </w:r>
                    </w:p>
                    <w:p w14:paraId="7BD2DEBF" w14:textId="69543826" w:rsidR="00DE2E49" w:rsidRDefault="00DE2E49" w:rsidP="00DE2E49">
                      <w:pPr>
                        <w:rPr>
                          <w:sz w:val="20"/>
                          <w:szCs w:val="20"/>
                        </w:rPr>
                      </w:pPr>
                      <w:r>
                        <w:rPr>
                          <w:sz w:val="20"/>
                          <w:szCs w:val="20"/>
                        </w:rPr>
                        <w:t xml:space="preserve">Provide if </w:t>
                      </w:r>
                      <w:r w:rsidR="00A37ECF">
                        <w:rPr>
                          <w:sz w:val="20"/>
                          <w:szCs w:val="20"/>
                        </w:rPr>
                        <w:t>possible,</w:t>
                      </w:r>
                      <w:r>
                        <w:rPr>
                          <w:sz w:val="20"/>
                          <w:szCs w:val="20"/>
                        </w:rPr>
                        <w:t xml:space="preserve"> </w:t>
                      </w:r>
                      <w:r w:rsidR="00E67035">
                        <w:rPr>
                          <w:sz w:val="20"/>
                          <w:szCs w:val="20"/>
                        </w:rPr>
                        <w:t>an</w:t>
                      </w:r>
                      <w:r>
                        <w:rPr>
                          <w:sz w:val="20"/>
                          <w:szCs w:val="20"/>
                        </w:rPr>
                        <w:t xml:space="preserve"> </w:t>
                      </w:r>
                      <w:r w:rsidR="007979E4">
                        <w:rPr>
                          <w:sz w:val="20"/>
                          <w:szCs w:val="20"/>
                        </w:rPr>
                        <w:t xml:space="preserve">optimized </w:t>
                      </w:r>
                      <w:r>
                        <w:rPr>
                          <w:sz w:val="20"/>
                          <w:szCs w:val="20"/>
                        </w:rPr>
                        <w:t>solution by marking on the whiteboard the parts to optimize.</w:t>
                      </w:r>
                    </w:p>
                    <w:p w14:paraId="63B832B5" w14:textId="77777777" w:rsidR="00DE2E49" w:rsidRDefault="00DE2E49" w:rsidP="00DE2E49">
                      <w:pPr>
                        <w:rPr>
                          <w:sz w:val="20"/>
                          <w:szCs w:val="20"/>
                        </w:rPr>
                      </w:pPr>
                    </w:p>
                    <w:p w14:paraId="2C7E2432" w14:textId="77777777" w:rsidR="00DE2E49" w:rsidRDefault="00DE2E49" w:rsidP="00DE2E49">
                      <w:pPr>
                        <w:rPr>
                          <w:sz w:val="20"/>
                          <w:szCs w:val="20"/>
                        </w:rPr>
                      </w:pPr>
                    </w:p>
                  </w:txbxContent>
                </v:textbox>
                <w10:wrap type="square"/>
              </v:shape>
            </w:pict>
          </mc:Fallback>
        </mc:AlternateContent>
      </w:r>
      <w:r w:rsidRPr="002C4CFC">
        <w:rPr>
          <w:bCs/>
          <w:noProof/>
        </w:rPr>
        <mc:AlternateContent>
          <mc:Choice Requires="wps">
            <w:drawing>
              <wp:anchor distT="45720" distB="45720" distL="114300" distR="114300" simplePos="0" relativeHeight="251663360" behindDoc="0" locked="0" layoutInCell="1" allowOverlap="1" wp14:anchorId="1BD0D634" wp14:editId="0893A044">
                <wp:simplePos x="0" y="0"/>
                <wp:positionH relativeFrom="column">
                  <wp:posOffset>3321710</wp:posOffset>
                </wp:positionH>
                <wp:positionV relativeFrom="paragraph">
                  <wp:posOffset>704850</wp:posOffset>
                </wp:positionV>
                <wp:extent cx="1400810" cy="1026795"/>
                <wp:effectExtent l="0" t="0" r="27940" b="2095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810" cy="1026795"/>
                        </a:xfrm>
                        <a:prstGeom prst="rect">
                          <a:avLst/>
                        </a:prstGeom>
                        <a:solidFill>
                          <a:srgbClr val="FFFFFF"/>
                        </a:solidFill>
                        <a:ln w="9525">
                          <a:solidFill>
                            <a:srgbClr val="000000"/>
                          </a:solidFill>
                          <a:miter lim="800000"/>
                          <a:headEnd/>
                          <a:tailEnd/>
                        </a:ln>
                      </wps:spPr>
                      <wps:txbx>
                        <w:txbxContent>
                          <w:p w14:paraId="456EB409" w14:textId="550EC852" w:rsidR="00DE2E49" w:rsidRDefault="00DE2E49" w:rsidP="00DE2E49">
                            <w:pPr>
                              <w:rPr>
                                <w:b/>
                                <w:bCs/>
                                <w:sz w:val="20"/>
                                <w:szCs w:val="20"/>
                              </w:rPr>
                            </w:pPr>
                            <w:r>
                              <w:rPr>
                                <w:b/>
                                <w:bCs/>
                                <w:sz w:val="20"/>
                                <w:szCs w:val="20"/>
                              </w:rPr>
                              <w:t>Walkthrough</w:t>
                            </w:r>
                          </w:p>
                          <w:p w14:paraId="170DAE2A" w14:textId="6CC0F231" w:rsidR="00DE2E49" w:rsidRDefault="00DE2E49" w:rsidP="00DE2E49">
                            <w:pPr>
                              <w:rPr>
                                <w:sz w:val="20"/>
                                <w:szCs w:val="20"/>
                              </w:rPr>
                            </w:pPr>
                            <w:r>
                              <w:rPr>
                                <w:sz w:val="20"/>
                                <w:szCs w:val="20"/>
                              </w:rPr>
                              <w:t>Trace the code with the provided use case.</w:t>
                            </w:r>
                          </w:p>
                          <w:p w14:paraId="0CF85074" w14:textId="41182A8D" w:rsidR="00DE2E49" w:rsidRDefault="00DE2E49" w:rsidP="00DE2E49">
                            <w:pPr>
                              <w:rPr>
                                <w:sz w:val="20"/>
                                <w:szCs w:val="20"/>
                              </w:rPr>
                            </w:pPr>
                            <w:r>
                              <w:rPr>
                                <w:sz w:val="20"/>
                                <w:szCs w:val="20"/>
                              </w:rPr>
                              <w:t>Test it with more use cases.</w:t>
                            </w:r>
                          </w:p>
                          <w:p w14:paraId="02DF39C2" w14:textId="77777777" w:rsidR="00DE2E49" w:rsidRDefault="00DE2E49" w:rsidP="00DE2E49">
                            <w:pPr>
                              <w:rPr>
                                <w:sz w:val="20"/>
                                <w:szCs w:val="20"/>
                              </w:rPr>
                            </w:pPr>
                          </w:p>
                          <w:p w14:paraId="48B7794E" w14:textId="77777777" w:rsidR="00DE2E49" w:rsidRDefault="00DE2E49" w:rsidP="00DE2E4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0D634" id="Text Box 3" o:spid="_x0000_s1027" type="#_x0000_t202" style="position:absolute;left:0;text-align:left;margin-left:261.55pt;margin-top:55.5pt;width:110.3pt;height:80.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">
                <v:textbox>
                  <w:txbxContent>
                    <w:p w14:paraId="456EB409" w14:textId="550EC852" w:rsidR="00DE2E49" w:rsidRDefault="00DE2E49" w:rsidP="00DE2E49">
                      <w:pPr>
                        <w:rPr>
                          <w:b/>
                          <w:bCs/>
                          <w:sz w:val="20"/>
                          <w:szCs w:val="20"/>
                        </w:rPr>
                      </w:pPr>
                      <w:r>
                        <w:rPr>
                          <w:b/>
                          <w:bCs/>
                          <w:sz w:val="20"/>
                          <w:szCs w:val="20"/>
                        </w:rPr>
                        <w:t>Walkthrough</w:t>
                      </w:r>
                    </w:p>
                    <w:p w14:paraId="170DAE2A" w14:textId="6CC0F231" w:rsidR="00DE2E49" w:rsidRDefault="00DE2E49" w:rsidP="00DE2E49">
                      <w:pPr>
                        <w:rPr>
                          <w:sz w:val="20"/>
                          <w:szCs w:val="20"/>
                        </w:rPr>
                      </w:pPr>
                      <w:r>
                        <w:rPr>
                          <w:sz w:val="20"/>
                          <w:szCs w:val="20"/>
                        </w:rPr>
                        <w:t>Trace the code with the provided use case.</w:t>
                      </w:r>
                    </w:p>
                    <w:p w14:paraId="0CF85074" w14:textId="41182A8D" w:rsidR="00DE2E49" w:rsidRDefault="00DE2E49" w:rsidP="00DE2E49">
                      <w:pPr>
                        <w:rPr>
                          <w:sz w:val="20"/>
                          <w:szCs w:val="20"/>
                        </w:rPr>
                      </w:pPr>
                      <w:r>
                        <w:rPr>
                          <w:sz w:val="20"/>
                          <w:szCs w:val="20"/>
                        </w:rPr>
                        <w:t>Test it with more use cases.</w:t>
                      </w:r>
                    </w:p>
                    <w:p w14:paraId="02DF39C2" w14:textId="77777777" w:rsidR="00DE2E49" w:rsidRDefault="00DE2E49" w:rsidP="00DE2E49">
                      <w:pPr>
                        <w:rPr>
                          <w:sz w:val="20"/>
                          <w:szCs w:val="20"/>
                        </w:rPr>
                      </w:pPr>
                    </w:p>
                    <w:p w14:paraId="48B7794E" w14:textId="77777777" w:rsidR="00DE2E49" w:rsidRDefault="00DE2E49" w:rsidP="00DE2E49">
                      <w:pPr>
                        <w:rPr>
                          <w:sz w:val="20"/>
                          <w:szCs w:val="20"/>
                        </w:rPr>
                      </w:pPr>
                    </w:p>
                  </w:txbxContent>
                </v:textbox>
                <w10:wrap type="square"/>
              </v:shape>
            </w:pict>
          </mc:Fallback>
        </mc:AlternateContent>
      </w:r>
      <w:r w:rsidRPr="002C4CFC">
        <w:rPr>
          <w:bCs/>
          <w:noProof/>
        </w:rPr>
        <mc:AlternateContent>
          <mc:Choice Requires="wps">
            <w:drawing>
              <wp:anchor distT="45720" distB="45720" distL="114300" distR="114300" simplePos="0" relativeHeight="251661312" behindDoc="0" locked="0" layoutInCell="1" allowOverlap="1" wp14:anchorId="5AC4D9E9" wp14:editId="5A5AAC03">
                <wp:simplePos x="0" y="0"/>
                <wp:positionH relativeFrom="column">
                  <wp:posOffset>1570594</wp:posOffset>
                </wp:positionH>
                <wp:positionV relativeFrom="paragraph">
                  <wp:posOffset>704850</wp:posOffset>
                </wp:positionV>
                <wp:extent cx="1400810" cy="1026795"/>
                <wp:effectExtent l="0" t="0" r="27940" b="2095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810" cy="1026795"/>
                        </a:xfrm>
                        <a:prstGeom prst="rect">
                          <a:avLst/>
                        </a:prstGeom>
                        <a:solidFill>
                          <a:srgbClr val="FFFFFF"/>
                        </a:solidFill>
                        <a:ln w="9525">
                          <a:solidFill>
                            <a:srgbClr val="000000"/>
                          </a:solidFill>
                          <a:miter lim="800000"/>
                          <a:headEnd/>
                          <a:tailEnd/>
                        </a:ln>
                      </wps:spPr>
                      <wps:txbx>
                        <w:txbxContent>
                          <w:p w14:paraId="06FEC271" w14:textId="4E894626" w:rsidR="00DE2E49" w:rsidRDefault="00DE2E49" w:rsidP="00DE2E49">
                            <w:pPr>
                              <w:rPr>
                                <w:b/>
                                <w:bCs/>
                                <w:sz w:val="20"/>
                                <w:szCs w:val="20"/>
                              </w:rPr>
                            </w:pPr>
                            <w:r>
                              <w:rPr>
                                <w:b/>
                                <w:bCs/>
                                <w:sz w:val="20"/>
                                <w:szCs w:val="20"/>
                              </w:rPr>
                              <w:t>Write Solution Draft</w:t>
                            </w:r>
                          </w:p>
                          <w:p w14:paraId="2BDEBD3F" w14:textId="4B656129" w:rsidR="00DE2E49" w:rsidRPr="00DE2E49" w:rsidRDefault="00DE2E49" w:rsidP="00DE2E49">
                            <w:pPr>
                              <w:rPr>
                                <w:sz w:val="20"/>
                                <w:szCs w:val="20"/>
                              </w:rPr>
                            </w:pPr>
                            <w:r w:rsidRPr="00DE2E49">
                              <w:rPr>
                                <w:sz w:val="20"/>
                                <w:szCs w:val="20"/>
                              </w:rPr>
                              <w:t xml:space="preserve">Write a draft of the </w:t>
                            </w:r>
                            <w:r w:rsidR="00765320" w:rsidRPr="00DE2E49">
                              <w:rPr>
                                <w:sz w:val="20"/>
                                <w:szCs w:val="20"/>
                              </w:rPr>
                              <w:t>possible</w:t>
                            </w:r>
                            <w:r w:rsidRPr="00DE2E49">
                              <w:rPr>
                                <w:sz w:val="20"/>
                                <w:szCs w:val="20"/>
                              </w:rPr>
                              <w:t xml:space="preserve"> solution.</w:t>
                            </w:r>
                          </w:p>
                          <w:p w14:paraId="2C39D854" w14:textId="353420E5" w:rsidR="00DE2E49" w:rsidRDefault="00DE2E49" w:rsidP="00DE2E49">
                            <w:pPr>
                              <w:rPr>
                                <w:sz w:val="20"/>
                                <w:szCs w:val="20"/>
                              </w:rPr>
                            </w:pPr>
                            <w:r>
                              <w:rPr>
                                <w:sz w:val="20"/>
                                <w:szCs w:val="20"/>
                              </w:rPr>
                              <w:t>Write the pseudo code solution.</w:t>
                            </w:r>
                          </w:p>
                          <w:p w14:paraId="1FF28063" w14:textId="77777777" w:rsidR="00DE2E49" w:rsidRDefault="00DE2E49" w:rsidP="00DE2E49">
                            <w:pPr>
                              <w:rPr>
                                <w:sz w:val="20"/>
                                <w:szCs w:val="20"/>
                              </w:rPr>
                            </w:pPr>
                          </w:p>
                          <w:p w14:paraId="1D7808C2" w14:textId="77777777" w:rsidR="00DE2E49" w:rsidRDefault="00DE2E49" w:rsidP="00DE2E49">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4D9E9" id="Text Box 2" o:spid="_x0000_s1028" type="#_x0000_t202" style="position:absolute;left:0;text-align:left;margin-left:123.65pt;margin-top:55.5pt;width:110.3pt;height:80.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">
                <v:textbox>
                  <w:txbxContent>
                    <w:p w14:paraId="06FEC271" w14:textId="4E894626" w:rsidR="00DE2E49" w:rsidRDefault="00DE2E49" w:rsidP="00DE2E49">
                      <w:pPr>
                        <w:rPr>
                          <w:b/>
                          <w:bCs/>
                          <w:sz w:val="20"/>
                          <w:szCs w:val="20"/>
                        </w:rPr>
                      </w:pPr>
                      <w:r>
                        <w:rPr>
                          <w:b/>
                          <w:bCs/>
                          <w:sz w:val="20"/>
                          <w:szCs w:val="20"/>
                        </w:rPr>
                        <w:t>Write Solution Draft</w:t>
                      </w:r>
                    </w:p>
                    <w:p w14:paraId="2BDEBD3F" w14:textId="4B656129" w:rsidR="00DE2E49" w:rsidRPr="00DE2E49" w:rsidRDefault="00DE2E49" w:rsidP="00DE2E49">
                      <w:pPr>
                        <w:rPr>
                          <w:sz w:val="20"/>
                          <w:szCs w:val="20"/>
                        </w:rPr>
                      </w:pPr>
                      <w:r w:rsidRPr="00DE2E49">
                        <w:rPr>
                          <w:sz w:val="20"/>
                          <w:szCs w:val="20"/>
                        </w:rPr>
                        <w:t xml:space="preserve">Write a draft of the </w:t>
                      </w:r>
                      <w:r w:rsidR="00765320" w:rsidRPr="00DE2E49">
                        <w:rPr>
                          <w:sz w:val="20"/>
                          <w:szCs w:val="20"/>
                        </w:rPr>
                        <w:t>possible</w:t>
                      </w:r>
                      <w:r w:rsidRPr="00DE2E49">
                        <w:rPr>
                          <w:sz w:val="20"/>
                          <w:szCs w:val="20"/>
                        </w:rPr>
                        <w:t xml:space="preserve"> solution.</w:t>
                      </w:r>
                    </w:p>
                    <w:p w14:paraId="2C39D854" w14:textId="353420E5" w:rsidR="00DE2E49" w:rsidRDefault="00DE2E49" w:rsidP="00DE2E49">
                      <w:pPr>
                        <w:rPr>
                          <w:sz w:val="20"/>
                          <w:szCs w:val="20"/>
                        </w:rPr>
                      </w:pPr>
                      <w:r>
                        <w:rPr>
                          <w:sz w:val="20"/>
                          <w:szCs w:val="20"/>
                        </w:rPr>
                        <w:t>Write the pseudo code solution.</w:t>
                      </w:r>
                    </w:p>
                    <w:p w14:paraId="1FF28063" w14:textId="77777777" w:rsidR="00DE2E49" w:rsidRDefault="00DE2E49" w:rsidP="00DE2E49">
                      <w:pPr>
                        <w:rPr>
                          <w:sz w:val="20"/>
                          <w:szCs w:val="20"/>
                        </w:rPr>
                      </w:pPr>
                    </w:p>
                    <w:p w14:paraId="1D7808C2" w14:textId="77777777" w:rsidR="00DE2E49" w:rsidRDefault="00DE2E49" w:rsidP="00DE2E49">
                      <w:pPr>
                        <w:rPr>
                          <w:sz w:val="20"/>
                          <w:szCs w:val="20"/>
                        </w:rPr>
                      </w:pPr>
                    </w:p>
                  </w:txbxContent>
                </v:textbox>
                <w10:wrap type="square"/>
              </v:shape>
            </w:pict>
          </mc:Fallback>
        </mc:AlternateContent>
      </w:r>
      <w:r w:rsidR="00562FE8" w:rsidRPr="00610B0E">
        <w:rPr>
          <w:bCs/>
        </w:rPr>
        <w:t>Imagine you are being interviewed and you are asked to use a whiteboard to problem solve. How would you use the whiteboard? Draw a diagram that shows the different sections that you would have and justify your decisions.</w:t>
      </w:r>
    </w:p>
    <w:p w14:paraId="30576D23" w14:textId="1796EBD4" w:rsidR="00562FE8" w:rsidRDefault="00DE2E49" w:rsidP="001455F2">
      <w:pPr>
        <w:rPr>
          <w:bCs/>
        </w:rPr>
      </w:pPr>
      <w:r w:rsidRPr="002C4CFC">
        <w:rPr>
          <w:noProof/>
        </w:rPr>
        <mc:AlternateContent>
          <mc:Choice Requires="wps">
            <w:drawing>
              <wp:anchor distT="45720" distB="45720" distL="114300" distR="114300" simplePos="0" relativeHeight="251659264" behindDoc="0" locked="0" layoutInCell="1" allowOverlap="1" wp14:anchorId="0DAEC0BE" wp14:editId="0F8A341D">
                <wp:simplePos x="0" y="0"/>
                <wp:positionH relativeFrom="column">
                  <wp:posOffset>-172810</wp:posOffset>
                </wp:positionH>
                <wp:positionV relativeFrom="paragraph">
                  <wp:posOffset>181610</wp:posOffset>
                </wp:positionV>
                <wp:extent cx="1400810" cy="1026795"/>
                <wp:effectExtent l="0" t="0" r="2794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810" cy="1026795"/>
                        </a:xfrm>
                        <a:prstGeom prst="rect">
                          <a:avLst/>
                        </a:prstGeom>
                        <a:solidFill>
                          <a:srgbClr val="FFFFFF"/>
                        </a:solidFill>
                        <a:ln w="9525">
                          <a:solidFill>
                            <a:srgbClr val="000000"/>
                          </a:solidFill>
                          <a:miter lim="800000"/>
                          <a:headEnd/>
                          <a:tailEnd/>
                        </a:ln>
                      </wps:spPr>
                      <wps:txbx>
                        <w:txbxContent>
                          <w:p w14:paraId="30FE1B5C" w14:textId="59973719" w:rsidR="002C4CFC" w:rsidRDefault="002C4CFC">
                            <w:pPr>
                              <w:rPr>
                                <w:b/>
                                <w:bCs/>
                                <w:sz w:val="20"/>
                                <w:szCs w:val="20"/>
                              </w:rPr>
                            </w:pPr>
                            <w:r>
                              <w:rPr>
                                <w:b/>
                                <w:bCs/>
                                <w:sz w:val="20"/>
                                <w:szCs w:val="20"/>
                              </w:rPr>
                              <w:t>Evaluate Situation</w:t>
                            </w:r>
                          </w:p>
                          <w:p w14:paraId="7E31AEEE" w14:textId="62C861EE" w:rsidR="00DE2E49" w:rsidRDefault="00DE2E49">
                            <w:pPr>
                              <w:rPr>
                                <w:sz w:val="20"/>
                                <w:szCs w:val="20"/>
                              </w:rPr>
                            </w:pPr>
                            <w:r>
                              <w:rPr>
                                <w:sz w:val="20"/>
                                <w:szCs w:val="20"/>
                              </w:rPr>
                              <w:t xml:space="preserve">Describe how it can be solved by just talking and drawing. </w:t>
                            </w:r>
                          </w:p>
                          <w:p w14:paraId="19299DC7" w14:textId="3C61D18F" w:rsidR="002C4CFC" w:rsidRDefault="00DE2E49">
                            <w:pPr>
                              <w:rPr>
                                <w:sz w:val="20"/>
                                <w:szCs w:val="20"/>
                              </w:rPr>
                            </w:pPr>
                            <w:r>
                              <w:rPr>
                                <w:sz w:val="20"/>
                                <w:szCs w:val="20"/>
                              </w:rPr>
                              <w:t>Draw a simulation of the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EC0BE" id="_x0000_s1029" type="#_x0000_t202" style="position:absolute;margin-left:-13.6pt;margin-top:14.3pt;width:110.3pt;height:80.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">
                <v:textbox>
                  <w:txbxContent>
                    <w:p w14:paraId="30FE1B5C" w14:textId="59973719" w:rsidR="002C4CFC" w:rsidRDefault="002C4CFC">
                      <w:pPr>
                        <w:rPr>
                          <w:b/>
                          <w:bCs/>
                          <w:sz w:val="20"/>
                          <w:szCs w:val="20"/>
                        </w:rPr>
                      </w:pPr>
                      <w:r>
                        <w:rPr>
                          <w:b/>
                          <w:bCs/>
                          <w:sz w:val="20"/>
                          <w:szCs w:val="20"/>
                        </w:rPr>
                        <w:t>Evaluate Situation</w:t>
                      </w:r>
                    </w:p>
                    <w:p w14:paraId="7E31AEEE" w14:textId="62C861EE" w:rsidR="00DE2E49" w:rsidRDefault="00DE2E49">
                      <w:pPr>
                        <w:rPr>
                          <w:sz w:val="20"/>
                          <w:szCs w:val="20"/>
                        </w:rPr>
                      </w:pPr>
                      <w:r>
                        <w:rPr>
                          <w:sz w:val="20"/>
                          <w:szCs w:val="20"/>
                        </w:rPr>
                        <w:t xml:space="preserve">Describe how it can be solved by just talking and drawing. </w:t>
                      </w:r>
                    </w:p>
                    <w:p w14:paraId="19299DC7" w14:textId="3C61D18F" w:rsidR="002C4CFC" w:rsidRDefault="00DE2E49">
                      <w:pPr>
                        <w:rPr>
                          <w:sz w:val="20"/>
                          <w:szCs w:val="20"/>
                        </w:rPr>
                      </w:pPr>
                      <w:r>
                        <w:rPr>
                          <w:sz w:val="20"/>
                          <w:szCs w:val="20"/>
                        </w:rPr>
                        <w:t>Draw a simulation of the problem.</w:t>
                      </w:r>
                    </w:p>
                  </w:txbxContent>
                </v:textbox>
                <w10:wrap type="square"/>
              </v:shape>
            </w:pict>
          </mc:Fallback>
        </mc:AlternateContent>
      </w:r>
      <w:r w:rsidR="007721DA">
        <w:rPr>
          <w:bCs/>
        </w:rPr>
        <w:tab/>
      </w:r>
    </w:p>
    <w:p w14:paraId="2C9ACB1C" w14:textId="77777777" w:rsidR="00DE2E49" w:rsidRPr="00610B0E" w:rsidRDefault="00DE2E49" w:rsidP="00562FE8">
      <w:pPr>
        <w:rPr>
          <w:bCs/>
        </w:rPr>
      </w:pPr>
    </w:p>
    <w:p w14:paraId="05F887FF" w14:textId="00A8755D" w:rsidR="00562FE8" w:rsidRDefault="00562FE8" w:rsidP="00562FE8">
      <w:pPr>
        <w:pStyle w:val="ListParagraph"/>
        <w:numPr>
          <w:ilvl w:val="0"/>
          <w:numId w:val="1"/>
        </w:numPr>
        <w:rPr>
          <w:bCs/>
        </w:rPr>
      </w:pPr>
      <w:r w:rsidRPr="00610B0E">
        <w:rPr>
          <w:bCs/>
        </w:rPr>
        <w:t>Create a checklist for assessing your problem-solving process when tackling a coding problem. For example, one of you items in your checklist could be “Ask Clarifying Questions” or “Test your code”</w:t>
      </w:r>
    </w:p>
    <w:p w14:paraId="59AB19C5" w14:textId="5AE620C6" w:rsidR="00E81FFE" w:rsidRDefault="00E81FFE" w:rsidP="00E81FFE">
      <w:pPr>
        <w:pStyle w:val="ListParagraph"/>
        <w:numPr>
          <w:ilvl w:val="1"/>
          <w:numId w:val="1"/>
        </w:numPr>
        <w:rPr>
          <w:bCs/>
        </w:rPr>
      </w:pPr>
      <w:r>
        <w:rPr>
          <w:bCs/>
        </w:rPr>
        <w:t>Listen to the interviewer</w:t>
      </w:r>
    </w:p>
    <w:p w14:paraId="03905844" w14:textId="41A58FC3" w:rsidR="00E81FFE" w:rsidRDefault="00E81FFE" w:rsidP="00E81FFE">
      <w:pPr>
        <w:pStyle w:val="ListParagraph"/>
        <w:numPr>
          <w:ilvl w:val="1"/>
          <w:numId w:val="1"/>
        </w:numPr>
        <w:rPr>
          <w:bCs/>
        </w:rPr>
      </w:pPr>
      <w:r>
        <w:rPr>
          <w:bCs/>
        </w:rPr>
        <w:t>Ask for clarifying questions if needed</w:t>
      </w:r>
    </w:p>
    <w:p w14:paraId="07890349" w14:textId="6325061C" w:rsidR="00E81FFE" w:rsidRDefault="00E81FFE" w:rsidP="00E81FFE">
      <w:pPr>
        <w:pStyle w:val="ListParagraph"/>
        <w:numPr>
          <w:ilvl w:val="1"/>
          <w:numId w:val="1"/>
        </w:numPr>
        <w:rPr>
          <w:bCs/>
        </w:rPr>
      </w:pPr>
      <w:r>
        <w:rPr>
          <w:bCs/>
        </w:rPr>
        <w:t>Come up with more examples for problem understanding</w:t>
      </w:r>
    </w:p>
    <w:p w14:paraId="301BE7D7" w14:textId="10F2072F" w:rsidR="00E81FFE" w:rsidRDefault="00E81FFE" w:rsidP="00E81FFE">
      <w:pPr>
        <w:pStyle w:val="ListParagraph"/>
        <w:numPr>
          <w:ilvl w:val="1"/>
          <w:numId w:val="1"/>
        </w:numPr>
        <w:rPr>
          <w:bCs/>
        </w:rPr>
      </w:pPr>
      <w:r>
        <w:rPr>
          <w:bCs/>
        </w:rPr>
        <w:t>Analyze and find the best suitable data structure to use</w:t>
      </w:r>
    </w:p>
    <w:p w14:paraId="300A608E" w14:textId="78C3326A" w:rsidR="00E81FFE" w:rsidRDefault="00E81FFE" w:rsidP="00E81FFE">
      <w:pPr>
        <w:pStyle w:val="ListParagraph"/>
        <w:numPr>
          <w:ilvl w:val="1"/>
          <w:numId w:val="1"/>
        </w:numPr>
        <w:rPr>
          <w:bCs/>
        </w:rPr>
      </w:pPr>
      <w:r>
        <w:rPr>
          <w:bCs/>
        </w:rPr>
        <w:lastRenderedPageBreak/>
        <w:t xml:space="preserve">Work on the solution </w:t>
      </w:r>
    </w:p>
    <w:p w14:paraId="7372103B" w14:textId="400588F7" w:rsidR="00E81FFE" w:rsidRDefault="00E81FFE" w:rsidP="00E81FFE">
      <w:pPr>
        <w:pStyle w:val="ListParagraph"/>
        <w:numPr>
          <w:ilvl w:val="1"/>
          <w:numId w:val="1"/>
        </w:numPr>
        <w:rPr>
          <w:bCs/>
        </w:rPr>
      </w:pPr>
      <w:r>
        <w:rPr>
          <w:bCs/>
        </w:rPr>
        <w:t>Ask more questions if needed</w:t>
      </w:r>
    </w:p>
    <w:p w14:paraId="2F64523C" w14:textId="25FC7DBC" w:rsidR="00E81FFE" w:rsidRDefault="00E81FFE" w:rsidP="00E81FFE">
      <w:pPr>
        <w:pStyle w:val="ListParagraph"/>
        <w:numPr>
          <w:ilvl w:val="1"/>
          <w:numId w:val="1"/>
        </w:numPr>
        <w:rPr>
          <w:bCs/>
        </w:rPr>
      </w:pPr>
      <w:r>
        <w:rPr>
          <w:bCs/>
        </w:rPr>
        <w:t>Think out loud my solving processing</w:t>
      </w:r>
    </w:p>
    <w:p w14:paraId="62705E80" w14:textId="6AC7C70F" w:rsidR="00E81FFE" w:rsidRDefault="00E81FFE" w:rsidP="00E81FFE">
      <w:pPr>
        <w:pStyle w:val="ListParagraph"/>
        <w:numPr>
          <w:ilvl w:val="1"/>
          <w:numId w:val="1"/>
        </w:numPr>
        <w:rPr>
          <w:bCs/>
        </w:rPr>
      </w:pPr>
      <w:r>
        <w:rPr>
          <w:bCs/>
        </w:rPr>
        <w:t>Solve the problem</w:t>
      </w:r>
    </w:p>
    <w:p w14:paraId="50967DA0" w14:textId="6F3C920A" w:rsidR="00E81FFE" w:rsidRDefault="00E81FFE" w:rsidP="00E81FFE">
      <w:pPr>
        <w:pStyle w:val="ListParagraph"/>
        <w:numPr>
          <w:ilvl w:val="2"/>
          <w:numId w:val="1"/>
        </w:numPr>
        <w:rPr>
          <w:bCs/>
        </w:rPr>
      </w:pPr>
      <w:r>
        <w:rPr>
          <w:bCs/>
        </w:rPr>
        <w:t xml:space="preserve">If cannot solve, ask for help </w:t>
      </w:r>
    </w:p>
    <w:p w14:paraId="01BB79CE" w14:textId="37680B53" w:rsidR="00E81FFE" w:rsidRDefault="00E81FFE" w:rsidP="00E81FFE">
      <w:pPr>
        <w:pStyle w:val="ListParagraph"/>
        <w:numPr>
          <w:ilvl w:val="1"/>
          <w:numId w:val="1"/>
        </w:numPr>
        <w:rPr>
          <w:bCs/>
        </w:rPr>
      </w:pPr>
      <w:r>
        <w:rPr>
          <w:bCs/>
        </w:rPr>
        <w:t>Walkthrough and explaining the solution</w:t>
      </w:r>
    </w:p>
    <w:p w14:paraId="6421DD22" w14:textId="2BDAE8A4" w:rsidR="00E81FFE" w:rsidRDefault="00E81FFE" w:rsidP="00E81FFE">
      <w:pPr>
        <w:pStyle w:val="ListParagraph"/>
        <w:numPr>
          <w:ilvl w:val="1"/>
          <w:numId w:val="1"/>
        </w:numPr>
        <w:rPr>
          <w:bCs/>
        </w:rPr>
      </w:pPr>
      <w:r>
        <w:rPr>
          <w:bCs/>
        </w:rPr>
        <w:t>Use more test cases for better development</w:t>
      </w:r>
    </w:p>
    <w:p w14:paraId="081BB8F1" w14:textId="2D873570" w:rsidR="00E81FFE" w:rsidRDefault="00E81FFE" w:rsidP="00E81FFE">
      <w:pPr>
        <w:pStyle w:val="ListParagraph"/>
        <w:numPr>
          <w:ilvl w:val="1"/>
          <w:numId w:val="1"/>
        </w:numPr>
        <w:rPr>
          <w:bCs/>
        </w:rPr>
      </w:pPr>
      <w:r>
        <w:rPr>
          <w:bCs/>
        </w:rPr>
        <w:t>Optimize if possible</w:t>
      </w:r>
    </w:p>
    <w:p w14:paraId="3719CBB3" w14:textId="34FA8D75" w:rsidR="00E81FFE" w:rsidRPr="00E81FFE" w:rsidRDefault="00E81FFE" w:rsidP="00E81FFE">
      <w:pPr>
        <w:pStyle w:val="ListParagraph"/>
        <w:numPr>
          <w:ilvl w:val="1"/>
          <w:numId w:val="1"/>
        </w:numPr>
        <w:rPr>
          <w:bCs/>
        </w:rPr>
      </w:pPr>
      <w:r>
        <w:rPr>
          <w:bCs/>
        </w:rPr>
        <w:t>Ask for feedback</w:t>
      </w:r>
    </w:p>
    <w:p w14:paraId="0E2372A4" w14:textId="1268E4F7" w:rsidR="00562FE8" w:rsidRPr="00610B0E" w:rsidRDefault="00562FE8" w:rsidP="00562FE8">
      <w:pPr>
        <w:rPr>
          <w:bCs/>
        </w:rPr>
      </w:pPr>
    </w:p>
    <w:p w14:paraId="5D24A3A2" w14:textId="5AC57B3A" w:rsidR="00562FE8" w:rsidRPr="00610B0E" w:rsidRDefault="00562FE8" w:rsidP="00562FE8">
      <w:pPr>
        <w:rPr>
          <w:bCs/>
        </w:rPr>
      </w:pPr>
    </w:p>
    <w:p w14:paraId="6515522F" w14:textId="77777777" w:rsidR="00562FE8" w:rsidRPr="00610B0E" w:rsidRDefault="00562FE8" w:rsidP="00562FE8">
      <w:pPr>
        <w:rPr>
          <w:bCs/>
        </w:rPr>
      </w:pPr>
    </w:p>
    <w:p w14:paraId="58CB85A2" w14:textId="0055597C" w:rsidR="00562FE8" w:rsidRDefault="00562FE8" w:rsidP="00562FE8">
      <w:pPr>
        <w:pStyle w:val="ListParagraph"/>
        <w:numPr>
          <w:ilvl w:val="0"/>
          <w:numId w:val="1"/>
        </w:numPr>
        <w:rPr>
          <w:bCs/>
        </w:rPr>
      </w:pPr>
      <w:r w:rsidRPr="00610B0E">
        <w:rPr>
          <w:bCs/>
        </w:rPr>
        <w:t xml:space="preserve">Come up with a list of DOs and DON’Ts </w:t>
      </w:r>
      <w:r w:rsidR="009933EB" w:rsidRPr="00610B0E">
        <w:rPr>
          <w:bCs/>
        </w:rPr>
        <w:t>that people can use in the context of coding interviews.</w:t>
      </w:r>
    </w:p>
    <w:tbl>
      <w:tblPr>
        <w:tblStyle w:val="TableGrid"/>
        <w:tblW w:w="0" w:type="auto"/>
        <w:tblInd w:w="720" w:type="dxa"/>
        <w:tblLook w:val="04A0" w:firstRow="1" w:lastRow="0" w:firstColumn="1" w:lastColumn="0" w:noHBand="0" w:noVBand="1"/>
      </w:tblPr>
      <w:tblGrid>
        <w:gridCol w:w="4301"/>
        <w:gridCol w:w="4329"/>
      </w:tblGrid>
      <w:tr w:rsidR="00B36ADD" w14:paraId="63E2BADD" w14:textId="77777777" w:rsidTr="00B36ADD">
        <w:tc>
          <w:tcPr>
            <w:tcW w:w="4675" w:type="dxa"/>
          </w:tcPr>
          <w:p w14:paraId="22C9F48A" w14:textId="2C9B3BF0" w:rsidR="00B36ADD" w:rsidRDefault="00B36ADD" w:rsidP="00B36ADD">
            <w:pPr>
              <w:pStyle w:val="ListParagraph"/>
              <w:ind w:left="0"/>
              <w:rPr>
                <w:bCs/>
              </w:rPr>
            </w:pPr>
            <w:r>
              <w:rPr>
                <w:bCs/>
              </w:rPr>
              <w:t>Do</w:t>
            </w:r>
          </w:p>
        </w:tc>
        <w:tc>
          <w:tcPr>
            <w:tcW w:w="4675" w:type="dxa"/>
          </w:tcPr>
          <w:p w14:paraId="38B71D10" w14:textId="54E2D81F" w:rsidR="00B36ADD" w:rsidRDefault="00B36ADD" w:rsidP="00B36ADD">
            <w:pPr>
              <w:pStyle w:val="ListParagraph"/>
              <w:ind w:left="0"/>
              <w:rPr>
                <w:bCs/>
              </w:rPr>
            </w:pPr>
            <w:r>
              <w:rPr>
                <w:bCs/>
              </w:rPr>
              <w:t>Do not</w:t>
            </w:r>
          </w:p>
        </w:tc>
      </w:tr>
      <w:tr w:rsidR="00B36ADD" w14:paraId="4D28F98D" w14:textId="77777777" w:rsidTr="00B36ADD">
        <w:tc>
          <w:tcPr>
            <w:tcW w:w="4675" w:type="dxa"/>
          </w:tcPr>
          <w:p w14:paraId="61525EEB" w14:textId="77777777" w:rsidR="00B36ADD" w:rsidRDefault="00B36ADD" w:rsidP="00B36ADD">
            <w:pPr>
              <w:pStyle w:val="ListParagraph"/>
              <w:numPr>
                <w:ilvl w:val="0"/>
                <w:numId w:val="3"/>
              </w:numPr>
              <w:rPr>
                <w:bCs/>
              </w:rPr>
            </w:pPr>
            <w:r>
              <w:rPr>
                <w:bCs/>
              </w:rPr>
              <w:t>Read about the company before the interview</w:t>
            </w:r>
          </w:p>
          <w:p w14:paraId="464EE764" w14:textId="77777777" w:rsidR="00B36ADD" w:rsidRDefault="00B36ADD" w:rsidP="00B36ADD">
            <w:pPr>
              <w:pStyle w:val="ListParagraph"/>
              <w:numPr>
                <w:ilvl w:val="0"/>
                <w:numId w:val="3"/>
              </w:numPr>
              <w:rPr>
                <w:bCs/>
              </w:rPr>
            </w:pPr>
            <w:r>
              <w:rPr>
                <w:bCs/>
              </w:rPr>
              <w:t>Practice coding problems</w:t>
            </w:r>
          </w:p>
          <w:p w14:paraId="3AB2BD2B" w14:textId="2F90EADA" w:rsidR="00B36ADD" w:rsidRDefault="00B36ADD" w:rsidP="00B36ADD">
            <w:pPr>
              <w:pStyle w:val="ListParagraph"/>
              <w:numPr>
                <w:ilvl w:val="0"/>
                <w:numId w:val="3"/>
              </w:numPr>
              <w:rPr>
                <w:bCs/>
              </w:rPr>
            </w:pPr>
            <w:r>
              <w:rPr>
                <w:bCs/>
              </w:rPr>
              <w:t>Know basic interview etiquette</w:t>
            </w:r>
          </w:p>
          <w:p w14:paraId="18EC3746" w14:textId="77777777" w:rsidR="00B36ADD" w:rsidRDefault="00B36ADD" w:rsidP="00B36ADD">
            <w:pPr>
              <w:pStyle w:val="ListParagraph"/>
              <w:numPr>
                <w:ilvl w:val="0"/>
                <w:numId w:val="3"/>
              </w:numPr>
              <w:rPr>
                <w:bCs/>
              </w:rPr>
            </w:pPr>
            <w:r>
              <w:rPr>
                <w:bCs/>
              </w:rPr>
              <w:t>Stay hydrated</w:t>
            </w:r>
          </w:p>
          <w:p w14:paraId="608D0583" w14:textId="77777777" w:rsidR="00B36ADD" w:rsidRDefault="00B36ADD" w:rsidP="00B36ADD">
            <w:pPr>
              <w:pStyle w:val="ListParagraph"/>
              <w:numPr>
                <w:ilvl w:val="0"/>
                <w:numId w:val="3"/>
              </w:numPr>
              <w:rPr>
                <w:bCs/>
              </w:rPr>
            </w:pPr>
            <w:r>
              <w:rPr>
                <w:bCs/>
              </w:rPr>
              <w:t>Practice writing on a whiteboard/ Google doc</w:t>
            </w:r>
          </w:p>
          <w:p w14:paraId="475F5415" w14:textId="77777777" w:rsidR="00B36ADD" w:rsidRDefault="00B36ADD" w:rsidP="00B36ADD">
            <w:pPr>
              <w:pStyle w:val="ListParagraph"/>
              <w:numPr>
                <w:ilvl w:val="0"/>
                <w:numId w:val="3"/>
              </w:numPr>
              <w:rPr>
                <w:bCs/>
              </w:rPr>
            </w:pPr>
            <w:r>
              <w:rPr>
                <w:bCs/>
              </w:rPr>
              <w:t>Have an introduction about yourself</w:t>
            </w:r>
          </w:p>
          <w:p w14:paraId="52922FEB" w14:textId="77777777" w:rsidR="00B36ADD" w:rsidRDefault="00B36ADD" w:rsidP="00B36ADD">
            <w:pPr>
              <w:pStyle w:val="ListParagraph"/>
              <w:numPr>
                <w:ilvl w:val="0"/>
                <w:numId w:val="3"/>
              </w:numPr>
              <w:rPr>
                <w:bCs/>
              </w:rPr>
            </w:pPr>
            <w:r>
              <w:rPr>
                <w:bCs/>
              </w:rPr>
              <w:t>Have good answers for behavioral questions prepared</w:t>
            </w:r>
          </w:p>
          <w:p w14:paraId="531E17FE" w14:textId="77777777" w:rsidR="00B36ADD" w:rsidRDefault="00B36ADD" w:rsidP="00B36ADD">
            <w:pPr>
              <w:pStyle w:val="ListParagraph"/>
              <w:numPr>
                <w:ilvl w:val="0"/>
                <w:numId w:val="3"/>
              </w:numPr>
              <w:rPr>
                <w:bCs/>
              </w:rPr>
            </w:pPr>
            <w:r>
              <w:rPr>
                <w:bCs/>
              </w:rPr>
              <w:t xml:space="preserve">Polish </w:t>
            </w:r>
            <w:r w:rsidR="003B5C6C">
              <w:rPr>
                <w:bCs/>
              </w:rPr>
              <w:t xml:space="preserve">and study </w:t>
            </w:r>
            <w:r>
              <w:rPr>
                <w:bCs/>
              </w:rPr>
              <w:t>your resume</w:t>
            </w:r>
          </w:p>
          <w:p w14:paraId="4260A004" w14:textId="77777777" w:rsidR="003B5C6C" w:rsidRDefault="003B5C6C" w:rsidP="00B36ADD">
            <w:pPr>
              <w:pStyle w:val="ListParagraph"/>
              <w:numPr>
                <w:ilvl w:val="0"/>
                <w:numId w:val="3"/>
              </w:numPr>
              <w:rPr>
                <w:bCs/>
              </w:rPr>
            </w:pPr>
            <w:r>
              <w:rPr>
                <w:bCs/>
              </w:rPr>
              <w:t xml:space="preserve">Prepare a stable and quiet interview environment </w:t>
            </w:r>
          </w:p>
          <w:p w14:paraId="67B47ECF" w14:textId="327281A5" w:rsidR="003B5C6C" w:rsidRDefault="003B5C6C" w:rsidP="00B36ADD">
            <w:pPr>
              <w:pStyle w:val="ListParagraph"/>
              <w:numPr>
                <w:ilvl w:val="0"/>
                <w:numId w:val="3"/>
              </w:numPr>
              <w:rPr>
                <w:bCs/>
              </w:rPr>
            </w:pPr>
            <w:r>
              <w:rPr>
                <w:bCs/>
              </w:rPr>
              <w:t>Review your syntax knowledge</w:t>
            </w:r>
          </w:p>
          <w:p w14:paraId="75D329A1" w14:textId="77777777" w:rsidR="003B5C6C" w:rsidRDefault="003B5C6C" w:rsidP="00B36ADD">
            <w:pPr>
              <w:pStyle w:val="ListParagraph"/>
              <w:numPr>
                <w:ilvl w:val="0"/>
                <w:numId w:val="3"/>
              </w:numPr>
              <w:rPr>
                <w:bCs/>
              </w:rPr>
            </w:pPr>
            <w:r>
              <w:rPr>
                <w:bCs/>
              </w:rPr>
              <w:t>Brush up on data structures</w:t>
            </w:r>
          </w:p>
          <w:p w14:paraId="1C2523DC" w14:textId="77777777" w:rsidR="003B5C6C" w:rsidRDefault="003B5C6C" w:rsidP="00B36ADD">
            <w:pPr>
              <w:pStyle w:val="ListParagraph"/>
              <w:numPr>
                <w:ilvl w:val="0"/>
                <w:numId w:val="3"/>
              </w:numPr>
              <w:rPr>
                <w:bCs/>
              </w:rPr>
            </w:pPr>
            <w:r>
              <w:rPr>
                <w:bCs/>
              </w:rPr>
              <w:t>Practice interviews</w:t>
            </w:r>
          </w:p>
          <w:p w14:paraId="237D2CFC" w14:textId="77777777" w:rsidR="003B5C6C" w:rsidRDefault="003B5C6C" w:rsidP="00B36ADD">
            <w:pPr>
              <w:pStyle w:val="ListParagraph"/>
              <w:numPr>
                <w:ilvl w:val="0"/>
                <w:numId w:val="3"/>
              </w:numPr>
              <w:rPr>
                <w:bCs/>
              </w:rPr>
            </w:pPr>
            <w:r>
              <w:rPr>
                <w:bCs/>
              </w:rPr>
              <w:t>Send a thank you note</w:t>
            </w:r>
          </w:p>
          <w:p w14:paraId="0C279824" w14:textId="3254C356" w:rsidR="0066722F" w:rsidRPr="00B36ADD" w:rsidRDefault="0066722F" w:rsidP="00B36ADD">
            <w:pPr>
              <w:pStyle w:val="ListParagraph"/>
              <w:numPr>
                <w:ilvl w:val="0"/>
                <w:numId w:val="3"/>
              </w:numPr>
              <w:rPr>
                <w:bCs/>
              </w:rPr>
            </w:pPr>
            <w:r>
              <w:rPr>
                <w:bCs/>
              </w:rPr>
              <w:t>Think out loud</w:t>
            </w:r>
          </w:p>
        </w:tc>
        <w:tc>
          <w:tcPr>
            <w:tcW w:w="4675" w:type="dxa"/>
          </w:tcPr>
          <w:p w14:paraId="27D0D697" w14:textId="77777777" w:rsidR="00B36ADD" w:rsidRDefault="00B36ADD" w:rsidP="00B36ADD">
            <w:pPr>
              <w:pStyle w:val="ListParagraph"/>
              <w:numPr>
                <w:ilvl w:val="0"/>
                <w:numId w:val="3"/>
              </w:numPr>
              <w:rPr>
                <w:bCs/>
              </w:rPr>
            </w:pPr>
            <w:r>
              <w:rPr>
                <w:bCs/>
              </w:rPr>
              <w:t>Forget to sleep</w:t>
            </w:r>
          </w:p>
          <w:p w14:paraId="68BBCF95" w14:textId="77777777" w:rsidR="00B36ADD" w:rsidRDefault="00B36ADD" w:rsidP="00B36ADD">
            <w:pPr>
              <w:pStyle w:val="ListParagraph"/>
              <w:numPr>
                <w:ilvl w:val="0"/>
                <w:numId w:val="3"/>
              </w:numPr>
              <w:rPr>
                <w:bCs/>
              </w:rPr>
            </w:pPr>
            <w:r>
              <w:rPr>
                <w:bCs/>
              </w:rPr>
              <w:t>Panic</w:t>
            </w:r>
          </w:p>
          <w:p w14:paraId="0D9B0307" w14:textId="77777777" w:rsidR="00B36ADD" w:rsidRDefault="00B36ADD" w:rsidP="00B36ADD">
            <w:pPr>
              <w:pStyle w:val="ListParagraph"/>
              <w:numPr>
                <w:ilvl w:val="0"/>
                <w:numId w:val="3"/>
              </w:numPr>
              <w:rPr>
                <w:bCs/>
              </w:rPr>
            </w:pPr>
            <w:r>
              <w:rPr>
                <w:bCs/>
              </w:rPr>
              <w:t>Slack</w:t>
            </w:r>
          </w:p>
          <w:p w14:paraId="4ED66EF5" w14:textId="77777777" w:rsidR="00B36ADD" w:rsidRDefault="00B36ADD" w:rsidP="00B36ADD">
            <w:pPr>
              <w:pStyle w:val="ListParagraph"/>
              <w:numPr>
                <w:ilvl w:val="0"/>
                <w:numId w:val="3"/>
              </w:numPr>
              <w:rPr>
                <w:bCs/>
              </w:rPr>
            </w:pPr>
            <w:r>
              <w:rPr>
                <w:bCs/>
              </w:rPr>
              <w:t>Come unprepared</w:t>
            </w:r>
          </w:p>
          <w:p w14:paraId="2065634C" w14:textId="77777777" w:rsidR="003B5C6C" w:rsidRDefault="00B36ADD" w:rsidP="003B5C6C">
            <w:pPr>
              <w:pStyle w:val="ListParagraph"/>
              <w:numPr>
                <w:ilvl w:val="0"/>
                <w:numId w:val="3"/>
              </w:numPr>
              <w:rPr>
                <w:bCs/>
              </w:rPr>
            </w:pPr>
            <w:r>
              <w:rPr>
                <w:bCs/>
              </w:rPr>
              <w:t>Be underdressed</w:t>
            </w:r>
          </w:p>
          <w:p w14:paraId="79AEFE80" w14:textId="77777777" w:rsidR="003B5C6C" w:rsidRDefault="003B5C6C" w:rsidP="003B5C6C">
            <w:pPr>
              <w:pStyle w:val="ListParagraph"/>
              <w:numPr>
                <w:ilvl w:val="0"/>
                <w:numId w:val="3"/>
              </w:numPr>
              <w:rPr>
                <w:bCs/>
              </w:rPr>
            </w:pPr>
            <w:r>
              <w:rPr>
                <w:bCs/>
              </w:rPr>
              <w:t>Discuss salary/benefits during the interview</w:t>
            </w:r>
          </w:p>
          <w:p w14:paraId="6604471C" w14:textId="667AA4F1" w:rsidR="0066722F" w:rsidRPr="003B5C6C" w:rsidRDefault="0066722F" w:rsidP="003B5C6C">
            <w:pPr>
              <w:pStyle w:val="ListParagraph"/>
              <w:numPr>
                <w:ilvl w:val="0"/>
                <w:numId w:val="3"/>
              </w:numPr>
              <w:rPr>
                <w:bCs/>
              </w:rPr>
            </w:pPr>
            <w:r>
              <w:rPr>
                <w:bCs/>
              </w:rPr>
              <w:t>Jump straight into coding</w:t>
            </w:r>
          </w:p>
        </w:tc>
      </w:tr>
    </w:tbl>
    <w:p w14:paraId="03C1CB7A" w14:textId="3F0550C5" w:rsidR="00562FE8" w:rsidRPr="00610B0E" w:rsidRDefault="00562FE8" w:rsidP="00562FE8">
      <w:pPr>
        <w:rPr>
          <w:bCs/>
        </w:rPr>
      </w:pPr>
    </w:p>
    <w:p w14:paraId="49F86EF5" w14:textId="77777777" w:rsidR="00562FE8" w:rsidRPr="00610B0E" w:rsidRDefault="00562FE8" w:rsidP="00562FE8">
      <w:pPr>
        <w:rPr>
          <w:bCs/>
        </w:rPr>
      </w:pPr>
    </w:p>
    <w:p w14:paraId="40A509A5" w14:textId="73588964" w:rsidR="00562FE8" w:rsidRDefault="00562FE8" w:rsidP="00562FE8">
      <w:pPr>
        <w:pStyle w:val="ListParagraph"/>
        <w:numPr>
          <w:ilvl w:val="0"/>
          <w:numId w:val="1"/>
        </w:numPr>
        <w:rPr>
          <w:bCs/>
        </w:rPr>
      </w:pPr>
      <w:r w:rsidRPr="00610B0E">
        <w:rPr>
          <w:bCs/>
        </w:rPr>
        <w:t>Use your proposed framework/strategy, whiteboard section distribution, and checklist to tackle the following problems – If you had to refine anything based on your experience tackling the problems, state what you changed and why.</w:t>
      </w:r>
    </w:p>
    <w:p w14:paraId="269BA8F5" w14:textId="7FBF7EC5" w:rsidR="00610B0E" w:rsidRDefault="00610B0E" w:rsidP="00610B0E">
      <w:pPr>
        <w:rPr>
          <w:bCs/>
        </w:rPr>
      </w:pPr>
    </w:p>
    <w:p w14:paraId="5894D0E5" w14:textId="77777777" w:rsidR="00610B0E" w:rsidRPr="00610B0E" w:rsidRDefault="00610B0E" w:rsidP="00610B0E">
      <w:pPr>
        <w:pStyle w:val="NormalWeb"/>
        <w:rPr>
          <w:rFonts w:ascii="Segoe UI" w:hAnsi="Segoe UI" w:cs="Segoe UI"/>
          <w:color w:val="333333"/>
          <w:sz w:val="21"/>
          <w:szCs w:val="21"/>
        </w:rPr>
      </w:pPr>
      <w:r>
        <w:rPr>
          <w:bCs/>
        </w:rPr>
        <w:t xml:space="preserve">Problem A: </w:t>
      </w:r>
      <w:r w:rsidRPr="00610B0E">
        <w:rPr>
          <w:rFonts w:ascii="Segoe UI" w:hAnsi="Segoe UI" w:cs="Segoe UI"/>
          <w:color w:val="333333"/>
          <w:sz w:val="21"/>
          <w:szCs w:val="21"/>
        </w:rPr>
        <w:t>Given a collection of </w:t>
      </w:r>
      <w:r w:rsidRPr="00610B0E">
        <w:rPr>
          <w:rFonts w:ascii="Segoe UI" w:hAnsi="Segoe UI" w:cs="Segoe UI"/>
          <w:b/>
          <w:bCs/>
          <w:color w:val="333333"/>
          <w:sz w:val="21"/>
          <w:szCs w:val="21"/>
        </w:rPr>
        <w:t>distinct</w:t>
      </w:r>
      <w:r w:rsidRPr="00610B0E">
        <w:rPr>
          <w:rFonts w:ascii="Segoe UI" w:hAnsi="Segoe UI" w:cs="Segoe UI"/>
          <w:color w:val="333333"/>
          <w:sz w:val="21"/>
          <w:szCs w:val="21"/>
        </w:rPr>
        <w:t> integers, return all possible permutations.</w:t>
      </w:r>
    </w:p>
    <w:p w14:paraId="601ED69A" w14:textId="77777777" w:rsidR="00610B0E" w:rsidRPr="00610B0E" w:rsidRDefault="00610B0E" w:rsidP="00610B0E">
      <w:pPr>
        <w:spacing w:before="100" w:beforeAutospacing="1" w:after="100" w:afterAutospacing="1"/>
        <w:rPr>
          <w:rFonts w:ascii="Segoe UI" w:hAnsi="Segoe UI" w:cs="Segoe UI"/>
          <w:color w:val="333333"/>
          <w:sz w:val="21"/>
          <w:szCs w:val="21"/>
        </w:rPr>
      </w:pPr>
      <w:r w:rsidRPr="00610B0E">
        <w:rPr>
          <w:rFonts w:ascii="Segoe UI" w:hAnsi="Segoe UI" w:cs="Segoe UI"/>
          <w:b/>
          <w:bCs/>
          <w:color w:val="333333"/>
          <w:sz w:val="21"/>
          <w:szCs w:val="21"/>
        </w:rPr>
        <w:t>Example:</w:t>
      </w:r>
    </w:p>
    <w:p w14:paraId="1A1BC3FD"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b/>
          <w:bCs/>
          <w:color w:val="333333"/>
          <w:sz w:val="20"/>
          <w:szCs w:val="20"/>
        </w:rPr>
        <w:lastRenderedPageBreak/>
        <w:t>Input:</w:t>
      </w:r>
      <w:r w:rsidRPr="00610B0E">
        <w:rPr>
          <w:rFonts w:ascii="Courier New" w:hAnsi="Courier New" w:cs="Courier New"/>
          <w:color w:val="333333"/>
          <w:sz w:val="20"/>
          <w:szCs w:val="20"/>
        </w:rPr>
        <w:t xml:space="preserve"> [1,2,3]</w:t>
      </w:r>
    </w:p>
    <w:p w14:paraId="363A85EC"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b/>
          <w:bCs/>
          <w:color w:val="333333"/>
          <w:sz w:val="20"/>
          <w:szCs w:val="20"/>
        </w:rPr>
        <w:t>Output:</w:t>
      </w:r>
    </w:p>
    <w:p w14:paraId="7E306D5F"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w:t>
      </w:r>
    </w:p>
    <w:p w14:paraId="22E0D006"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 xml:space="preserve">  [1,2,3],</w:t>
      </w:r>
    </w:p>
    <w:p w14:paraId="2599290F"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 xml:space="preserve">  [1,3,2],</w:t>
      </w:r>
    </w:p>
    <w:p w14:paraId="7FC8E4BC"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 xml:space="preserve">  [2,1,3],</w:t>
      </w:r>
    </w:p>
    <w:p w14:paraId="58FBFAA7"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 xml:space="preserve">  [2,3,1],</w:t>
      </w:r>
    </w:p>
    <w:p w14:paraId="55CBCA55"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 xml:space="preserve">  [3,1,2],</w:t>
      </w:r>
    </w:p>
    <w:p w14:paraId="061E0DC7"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 xml:space="preserve">  [3,2,1]</w:t>
      </w:r>
    </w:p>
    <w:p w14:paraId="4A03382D" w14:textId="3616BE75" w:rsid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0"/>
          <w:szCs w:val="20"/>
        </w:rPr>
      </w:pPr>
      <w:r w:rsidRPr="00610B0E">
        <w:rPr>
          <w:rFonts w:ascii="Courier New" w:hAnsi="Courier New" w:cs="Courier New"/>
          <w:color w:val="333333"/>
          <w:sz w:val="20"/>
          <w:szCs w:val="20"/>
        </w:rPr>
        <w:t>]</w:t>
      </w:r>
    </w:p>
    <w:p w14:paraId="276ACBAE" w14:textId="4714A7EE" w:rsidR="00610B0E" w:rsidRDefault="00610B0E" w:rsidP="00610B0E">
      <w:pPr>
        <w:rPr>
          <w:bCs/>
        </w:rPr>
      </w:pPr>
    </w:p>
    <w:p w14:paraId="37E26D32" w14:textId="2E658300" w:rsidR="00610B0E" w:rsidRPr="00610B0E" w:rsidRDefault="00610B0E" w:rsidP="00610B0E">
      <w:pPr>
        <w:pStyle w:val="NormalWeb"/>
        <w:rPr>
          <w:rFonts w:ascii="Segoe UI" w:hAnsi="Segoe UI" w:cs="Segoe UI"/>
          <w:color w:val="333333"/>
          <w:sz w:val="21"/>
          <w:szCs w:val="21"/>
        </w:rPr>
      </w:pPr>
      <w:r>
        <w:rPr>
          <w:bCs/>
        </w:rPr>
        <w:t xml:space="preserve">Problem B: </w:t>
      </w:r>
      <w:r w:rsidRPr="00610B0E">
        <w:rPr>
          <w:rFonts w:ascii="Segoe UI" w:hAnsi="Segoe UI" w:cs="Segoe UI"/>
          <w:color w:val="333333"/>
          <w:sz w:val="21"/>
          <w:szCs w:val="21"/>
        </w:rPr>
        <w:t>Given an array of integers </w:t>
      </w:r>
      <w:r w:rsidRPr="00610B0E">
        <w:rPr>
          <w:rFonts w:ascii="Courier New" w:hAnsi="Courier New" w:cs="Courier New"/>
          <w:color w:val="333333"/>
          <w:sz w:val="20"/>
          <w:szCs w:val="20"/>
        </w:rPr>
        <w:t>nums</w:t>
      </w:r>
      <w:r w:rsidRPr="00610B0E">
        <w:rPr>
          <w:rFonts w:ascii="Segoe UI" w:hAnsi="Segoe UI" w:cs="Segoe UI"/>
          <w:color w:val="333333"/>
          <w:sz w:val="21"/>
          <w:szCs w:val="21"/>
        </w:rPr>
        <w:t> and a positive integer </w:t>
      </w:r>
      <w:r w:rsidRPr="00610B0E">
        <w:rPr>
          <w:rFonts w:ascii="Courier New" w:hAnsi="Courier New" w:cs="Courier New"/>
          <w:color w:val="333333"/>
          <w:sz w:val="20"/>
          <w:szCs w:val="20"/>
        </w:rPr>
        <w:t>k</w:t>
      </w:r>
      <w:r w:rsidRPr="00610B0E">
        <w:rPr>
          <w:rFonts w:ascii="Segoe UI" w:hAnsi="Segoe UI" w:cs="Segoe UI"/>
          <w:color w:val="333333"/>
          <w:sz w:val="21"/>
          <w:szCs w:val="21"/>
        </w:rPr>
        <w:t>, find whether it's possible to divide this array into </w:t>
      </w:r>
      <w:r w:rsidRPr="00610B0E">
        <w:rPr>
          <w:rFonts w:ascii="Courier New" w:hAnsi="Courier New" w:cs="Courier New"/>
          <w:color w:val="333333"/>
          <w:sz w:val="20"/>
          <w:szCs w:val="20"/>
        </w:rPr>
        <w:t>k</w:t>
      </w:r>
      <w:r w:rsidRPr="00610B0E">
        <w:rPr>
          <w:rFonts w:ascii="Segoe UI" w:hAnsi="Segoe UI" w:cs="Segoe UI"/>
          <w:color w:val="333333"/>
          <w:sz w:val="21"/>
          <w:szCs w:val="21"/>
        </w:rPr>
        <w:t> non-empty subsets whose sums are all equal.</w:t>
      </w:r>
    </w:p>
    <w:p w14:paraId="0483E1CC" w14:textId="77777777" w:rsidR="00610B0E" w:rsidRPr="00610B0E" w:rsidRDefault="00610B0E" w:rsidP="00610B0E">
      <w:pPr>
        <w:spacing w:before="100" w:beforeAutospacing="1" w:after="100" w:afterAutospacing="1"/>
        <w:rPr>
          <w:rFonts w:ascii="Segoe UI" w:hAnsi="Segoe UI" w:cs="Segoe UI"/>
          <w:color w:val="333333"/>
          <w:sz w:val="21"/>
          <w:szCs w:val="21"/>
        </w:rPr>
      </w:pPr>
      <w:r w:rsidRPr="00610B0E">
        <w:rPr>
          <w:rFonts w:ascii="Segoe UI" w:hAnsi="Segoe UI" w:cs="Segoe UI"/>
          <w:b/>
          <w:bCs/>
          <w:color w:val="333333"/>
          <w:sz w:val="21"/>
          <w:szCs w:val="21"/>
        </w:rPr>
        <w:t>Example 1:</w:t>
      </w:r>
    </w:p>
    <w:p w14:paraId="5279FF4A"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1"/>
          <w:szCs w:val="21"/>
        </w:rPr>
      </w:pPr>
      <w:r w:rsidRPr="00610B0E">
        <w:rPr>
          <w:rFonts w:ascii="Courier New" w:hAnsi="Courier New" w:cs="Courier New"/>
          <w:b/>
          <w:bCs/>
          <w:color w:val="333333"/>
          <w:sz w:val="21"/>
          <w:szCs w:val="21"/>
        </w:rPr>
        <w:t>Input:</w:t>
      </w:r>
      <w:r w:rsidRPr="00610B0E">
        <w:rPr>
          <w:rFonts w:ascii="Courier New" w:hAnsi="Courier New" w:cs="Courier New"/>
          <w:color w:val="333333"/>
          <w:sz w:val="21"/>
          <w:szCs w:val="21"/>
        </w:rPr>
        <w:t xml:space="preserve"> nums = [4, 3, 2, 3, 5, 2, 1], k = 4</w:t>
      </w:r>
    </w:p>
    <w:p w14:paraId="2D438BDB" w14:textId="77777777"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1"/>
          <w:szCs w:val="21"/>
        </w:rPr>
      </w:pPr>
      <w:r w:rsidRPr="00610B0E">
        <w:rPr>
          <w:rFonts w:ascii="Courier New" w:hAnsi="Courier New" w:cs="Courier New"/>
          <w:b/>
          <w:bCs/>
          <w:color w:val="333333"/>
          <w:sz w:val="21"/>
          <w:szCs w:val="21"/>
        </w:rPr>
        <w:t>Output:</w:t>
      </w:r>
      <w:r w:rsidRPr="00610B0E">
        <w:rPr>
          <w:rFonts w:ascii="Courier New" w:hAnsi="Courier New" w:cs="Courier New"/>
          <w:color w:val="333333"/>
          <w:sz w:val="21"/>
          <w:szCs w:val="21"/>
        </w:rPr>
        <w:t xml:space="preserve"> True</w:t>
      </w:r>
    </w:p>
    <w:p w14:paraId="5D18AF9B" w14:textId="735BFB11" w:rsidR="00610B0E" w:rsidRPr="00610B0E" w:rsidRDefault="00610B0E" w:rsidP="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333333"/>
          <w:sz w:val="21"/>
          <w:szCs w:val="21"/>
        </w:rPr>
      </w:pPr>
      <w:r w:rsidRPr="00610B0E">
        <w:rPr>
          <w:rFonts w:ascii="Courier New" w:hAnsi="Courier New" w:cs="Courier New"/>
          <w:b/>
          <w:bCs/>
          <w:color w:val="333333"/>
          <w:sz w:val="21"/>
          <w:szCs w:val="21"/>
        </w:rPr>
        <w:t>Explanation:</w:t>
      </w:r>
      <w:r w:rsidRPr="00610B0E">
        <w:rPr>
          <w:rFonts w:ascii="Courier New" w:hAnsi="Courier New" w:cs="Courier New"/>
          <w:color w:val="333333"/>
          <w:sz w:val="21"/>
          <w:szCs w:val="21"/>
        </w:rPr>
        <w:t xml:space="preserve"> It's possible to divide it into 4 subsets (5), (1, 4), (2,3), (2,3) with equal sums.</w:t>
      </w:r>
    </w:p>
    <w:p w14:paraId="1715C0ED" w14:textId="77777777" w:rsidR="00610B0E" w:rsidRPr="00610B0E" w:rsidRDefault="00610B0E" w:rsidP="00610B0E">
      <w:pPr>
        <w:spacing w:before="100" w:beforeAutospacing="1" w:after="100" w:afterAutospacing="1"/>
        <w:rPr>
          <w:rFonts w:ascii="Segoe UI" w:hAnsi="Segoe UI" w:cs="Segoe UI"/>
          <w:color w:val="333333"/>
          <w:sz w:val="21"/>
          <w:szCs w:val="21"/>
        </w:rPr>
      </w:pPr>
      <w:r w:rsidRPr="00610B0E">
        <w:rPr>
          <w:rFonts w:ascii="Segoe UI" w:hAnsi="Segoe UI" w:cs="Segoe UI"/>
          <w:b/>
          <w:bCs/>
          <w:color w:val="333333"/>
          <w:sz w:val="21"/>
          <w:szCs w:val="21"/>
        </w:rPr>
        <w:t>Note:</w:t>
      </w:r>
    </w:p>
    <w:p w14:paraId="389701FD" w14:textId="77777777" w:rsidR="00610B0E" w:rsidRPr="00610B0E" w:rsidRDefault="00610B0E" w:rsidP="00610B0E">
      <w:pPr>
        <w:numPr>
          <w:ilvl w:val="0"/>
          <w:numId w:val="2"/>
        </w:numPr>
        <w:spacing w:before="100" w:beforeAutospacing="1" w:after="100" w:afterAutospacing="1"/>
        <w:rPr>
          <w:rFonts w:ascii="Segoe UI" w:hAnsi="Segoe UI" w:cs="Segoe UI"/>
          <w:color w:val="333333"/>
          <w:sz w:val="21"/>
          <w:szCs w:val="21"/>
        </w:rPr>
      </w:pPr>
      <w:r w:rsidRPr="00610B0E">
        <w:rPr>
          <w:rFonts w:ascii="Courier New" w:hAnsi="Courier New" w:cs="Courier New"/>
          <w:color w:val="333333"/>
          <w:sz w:val="20"/>
          <w:szCs w:val="20"/>
        </w:rPr>
        <w:t>1 &lt;= k &lt;= len(nums) &lt;= 16</w:t>
      </w:r>
      <w:r w:rsidRPr="00610B0E">
        <w:rPr>
          <w:rFonts w:ascii="Segoe UI" w:hAnsi="Segoe UI" w:cs="Segoe UI"/>
          <w:color w:val="333333"/>
          <w:sz w:val="21"/>
          <w:szCs w:val="21"/>
        </w:rPr>
        <w:t>.</w:t>
      </w:r>
    </w:p>
    <w:p w14:paraId="1434221A" w14:textId="77777777" w:rsidR="00610B0E" w:rsidRPr="00610B0E" w:rsidRDefault="00610B0E" w:rsidP="00610B0E">
      <w:pPr>
        <w:numPr>
          <w:ilvl w:val="0"/>
          <w:numId w:val="2"/>
        </w:numPr>
        <w:spacing w:before="100" w:beforeAutospacing="1" w:after="100" w:afterAutospacing="1"/>
        <w:rPr>
          <w:rFonts w:ascii="Segoe UI" w:hAnsi="Segoe UI" w:cs="Segoe UI"/>
          <w:color w:val="333333"/>
          <w:sz w:val="21"/>
          <w:szCs w:val="21"/>
        </w:rPr>
      </w:pPr>
      <w:r w:rsidRPr="00610B0E">
        <w:rPr>
          <w:rFonts w:ascii="Courier New" w:hAnsi="Courier New" w:cs="Courier New"/>
          <w:color w:val="333333"/>
          <w:sz w:val="20"/>
          <w:szCs w:val="20"/>
        </w:rPr>
        <w:t>0 &lt; nums[i] &lt; 10000</w:t>
      </w:r>
      <w:r w:rsidRPr="00610B0E">
        <w:rPr>
          <w:rFonts w:ascii="Segoe UI" w:hAnsi="Segoe UI" w:cs="Segoe UI"/>
          <w:color w:val="333333"/>
          <w:sz w:val="21"/>
          <w:szCs w:val="21"/>
        </w:rPr>
        <w:t>.</w:t>
      </w:r>
    </w:p>
    <w:p w14:paraId="01D7D0D0" w14:textId="34886E71" w:rsidR="00B54414" w:rsidRPr="00B54414" w:rsidRDefault="00B54414" w:rsidP="00B54414">
      <w:pPr>
        <w:pStyle w:val="NormalWeb"/>
        <w:rPr>
          <w:bCs/>
        </w:rPr>
      </w:pPr>
      <w:r w:rsidRPr="00B54414">
        <w:rPr>
          <w:bCs/>
        </w:rPr>
        <w:t>a.</w:t>
      </w:r>
      <w:r w:rsidRPr="00B54414">
        <w:rPr>
          <w:bCs/>
        </w:rPr>
        <w:tab/>
        <w:t>Listen to the interviewer X</w:t>
      </w:r>
      <w:r>
        <w:rPr>
          <w:bCs/>
        </w:rPr>
        <w:t>X</w:t>
      </w:r>
    </w:p>
    <w:p w14:paraId="4F726DC4" w14:textId="7101C5C8" w:rsidR="00B54414" w:rsidRPr="00B54414" w:rsidRDefault="00B54414" w:rsidP="00B54414">
      <w:pPr>
        <w:pStyle w:val="NormalWeb"/>
        <w:rPr>
          <w:bCs/>
        </w:rPr>
      </w:pPr>
      <w:r w:rsidRPr="00B54414">
        <w:rPr>
          <w:bCs/>
        </w:rPr>
        <w:t>b.</w:t>
      </w:r>
      <w:r w:rsidRPr="00B54414">
        <w:rPr>
          <w:bCs/>
        </w:rPr>
        <w:tab/>
        <w:t>Ask for clarifying questions if needed X</w:t>
      </w:r>
      <w:r>
        <w:rPr>
          <w:bCs/>
        </w:rPr>
        <w:t>X</w:t>
      </w:r>
    </w:p>
    <w:p w14:paraId="73E9C681" w14:textId="6C0D769A" w:rsidR="00B54414" w:rsidRPr="00B54414" w:rsidRDefault="00B54414" w:rsidP="00B54414">
      <w:pPr>
        <w:pStyle w:val="NormalWeb"/>
        <w:rPr>
          <w:bCs/>
        </w:rPr>
      </w:pPr>
      <w:r w:rsidRPr="00B54414">
        <w:rPr>
          <w:bCs/>
        </w:rPr>
        <w:t>c.</w:t>
      </w:r>
      <w:r w:rsidRPr="00B54414">
        <w:rPr>
          <w:bCs/>
        </w:rPr>
        <w:tab/>
        <w:t>Come up with more examples for problem understanding X</w:t>
      </w:r>
      <w:r>
        <w:rPr>
          <w:bCs/>
        </w:rPr>
        <w:t>X</w:t>
      </w:r>
    </w:p>
    <w:p w14:paraId="6A712C96" w14:textId="5B8BCFFB" w:rsidR="00B54414" w:rsidRPr="00B54414" w:rsidRDefault="00B54414" w:rsidP="00B54414">
      <w:pPr>
        <w:pStyle w:val="NormalWeb"/>
        <w:rPr>
          <w:bCs/>
        </w:rPr>
      </w:pPr>
      <w:r w:rsidRPr="00B54414">
        <w:rPr>
          <w:bCs/>
        </w:rPr>
        <w:t>d.</w:t>
      </w:r>
      <w:r w:rsidRPr="00B54414">
        <w:rPr>
          <w:bCs/>
        </w:rPr>
        <w:tab/>
        <w:t>Analyze and find the best suitable data structure to use X</w:t>
      </w:r>
      <w:r>
        <w:rPr>
          <w:bCs/>
        </w:rPr>
        <w:t>X</w:t>
      </w:r>
    </w:p>
    <w:p w14:paraId="12C85BB9" w14:textId="1DB6A887" w:rsidR="00B54414" w:rsidRPr="00B54414" w:rsidRDefault="00B54414" w:rsidP="00B54414">
      <w:pPr>
        <w:pStyle w:val="NormalWeb"/>
        <w:rPr>
          <w:bCs/>
        </w:rPr>
      </w:pPr>
      <w:r w:rsidRPr="00B54414">
        <w:rPr>
          <w:bCs/>
        </w:rPr>
        <w:t>e.</w:t>
      </w:r>
      <w:r w:rsidRPr="00B54414">
        <w:rPr>
          <w:bCs/>
        </w:rPr>
        <w:tab/>
        <w:t>Work on the solution X</w:t>
      </w:r>
      <w:r>
        <w:rPr>
          <w:bCs/>
        </w:rPr>
        <w:t>X</w:t>
      </w:r>
    </w:p>
    <w:p w14:paraId="2B738AE5" w14:textId="036BFC71" w:rsidR="00B54414" w:rsidRPr="00B54414" w:rsidRDefault="00B54414" w:rsidP="00B54414">
      <w:pPr>
        <w:pStyle w:val="NormalWeb"/>
        <w:rPr>
          <w:bCs/>
        </w:rPr>
      </w:pPr>
      <w:r w:rsidRPr="00B54414">
        <w:rPr>
          <w:bCs/>
        </w:rPr>
        <w:t>f.</w:t>
      </w:r>
      <w:r w:rsidRPr="00B54414">
        <w:rPr>
          <w:bCs/>
        </w:rPr>
        <w:tab/>
        <w:t>Ask more questions if needed X</w:t>
      </w:r>
      <w:r>
        <w:rPr>
          <w:bCs/>
        </w:rPr>
        <w:t>X</w:t>
      </w:r>
    </w:p>
    <w:p w14:paraId="0AA43FFF" w14:textId="60C033C5" w:rsidR="00B54414" w:rsidRPr="00B54414" w:rsidRDefault="00B54414" w:rsidP="00B54414">
      <w:pPr>
        <w:pStyle w:val="NormalWeb"/>
        <w:rPr>
          <w:bCs/>
        </w:rPr>
      </w:pPr>
      <w:r w:rsidRPr="00B54414">
        <w:rPr>
          <w:bCs/>
        </w:rPr>
        <w:t>g.</w:t>
      </w:r>
      <w:r w:rsidRPr="00B54414">
        <w:rPr>
          <w:bCs/>
        </w:rPr>
        <w:tab/>
        <w:t>Think out loud my solving processing X</w:t>
      </w:r>
      <w:r>
        <w:rPr>
          <w:bCs/>
        </w:rPr>
        <w:t>X</w:t>
      </w:r>
    </w:p>
    <w:p w14:paraId="5A37D414" w14:textId="77777777" w:rsidR="00B54414" w:rsidRPr="00B54414" w:rsidRDefault="00B54414" w:rsidP="00B54414">
      <w:pPr>
        <w:pStyle w:val="NormalWeb"/>
        <w:rPr>
          <w:bCs/>
        </w:rPr>
      </w:pPr>
      <w:r w:rsidRPr="00B54414">
        <w:rPr>
          <w:bCs/>
        </w:rPr>
        <w:t>h.</w:t>
      </w:r>
      <w:r w:rsidRPr="00B54414">
        <w:rPr>
          <w:bCs/>
        </w:rPr>
        <w:tab/>
        <w:t>Solve the problem</w:t>
      </w:r>
    </w:p>
    <w:p w14:paraId="2ACFF72E" w14:textId="488EF9A9" w:rsidR="00B54414" w:rsidRPr="00B54414" w:rsidRDefault="00B54414" w:rsidP="00B54414">
      <w:pPr>
        <w:pStyle w:val="NormalWeb"/>
        <w:rPr>
          <w:bCs/>
        </w:rPr>
      </w:pPr>
      <w:r w:rsidRPr="00B54414">
        <w:rPr>
          <w:bCs/>
        </w:rPr>
        <w:t>i.</w:t>
      </w:r>
      <w:r w:rsidRPr="00B54414">
        <w:rPr>
          <w:bCs/>
        </w:rPr>
        <w:tab/>
        <w:t>If cannot solve, ask for help X</w:t>
      </w:r>
      <w:r>
        <w:rPr>
          <w:bCs/>
        </w:rPr>
        <w:t>X</w:t>
      </w:r>
    </w:p>
    <w:p w14:paraId="074A797B" w14:textId="77777777" w:rsidR="00B54414" w:rsidRPr="00B54414" w:rsidRDefault="00B54414" w:rsidP="00B54414">
      <w:pPr>
        <w:pStyle w:val="NormalWeb"/>
        <w:rPr>
          <w:bCs/>
        </w:rPr>
      </w:pPr>
      <w:r w:rsidRPr="00B54414">
        <w:rPr>
          <w:bCs/>
        </w:rPr>
        <w:t>i.</w:t>
      </w:r>
      <w:r w:rsidRPr="00B54414">
        <w:rPr>
          <w:bCs/>
        </w:rPr>
        <w:tab/>
        <w:t>Walkthrough and explaining the solution</w:t>
      </w:r>
    </w:p>
    <w:p w14:paraId="4F230806" w14:textId="300CB438" w:rsidR="00B54414" w:rsidRPr="00B54414" w:rsidRDefault="00B54414" w:rsidP="00B54414">
      <w:pPr>
        <w:pStyle w:val="NormalWeb"/>
        <w:rPr>
          <w:bCs/>
        </w:rPr>
      </w:pPr>
      <w:r w:rsidRPr="00B54414">
        <w:rPr>
          <w:bCs/>
        </w:rPr>
        <w:t>j.</w:t>
      </w:r>
      <w:r w:rsidRPr="00B54414">
        <w:rPr>
          <w:bCs/>
        </w:rPr>
        <w:tab/>
        <w:t>Use more test cases for better development X</w:t>
      </w:r>
      <w:r>
        <w:rPr>
          <w:bCs/>
        </w:rPr>
        <w:t>X</w:t>
      </w:r>
    </w:p>
    <w:p w14:paraId="0DF7ABB2" w14:textId="77777777" w:rsidR="00B54414" w:rsidRPr="00B54414" w:rsidRDefault="00B54414" w:rsidP="00B54414">
      <w:pPr>
        <w:pStyle w:val="NormalWeb"/>
        <w:rPr>
          <w:bCs/>
        </w:rPr>
      </w:pPr>
      <w:r w:rsidRPr="00B54414">
        <w:rPr>
          <w:bCs/>
        </w:rPr>
        <w:lastRenderedPageBreak/>
        <w:t>k.</w:t>
      </w:r>
      <w:r w:rsidRPr="00B54414">
        <w:rPr>
          <w:bCs/>
        </w:rPr>
        <w:tab/>
        <w:t xml:space="preserve">Optimize if possible </w:t>
      </w:r>
    </w:p>
    <w:p w14:paraId="7E7B2781" w14:textId="726A8A6E" w:rsidR="00610B0E" w:rsidRPr="00610B0E" w:rsidRDefault="00B54414" w:rsidP="00B54414">
      <w:pPr>
        <w:pStyle w:val="NormalWeb"/>
        <w:rPr>
          <w:bCs/>
        </w:rPr>
      </w:pPr>
      <w:r w:rsidRPr="00B54414">
        <w:rPr>
          <w:bCs/>
        </w:rPr>
        <w:t>l.</w:t>
      </w:r>
      <w:r w:rsidRPr="00B54414">
        <w:rPr>
          <w:bCs/>
        </w:rPr>
        <w:tab/>
        <w:t>Ask for feedback X</w:t>
      </w:r>
      <w:r>
        <w:rPr>
          <w:bCs/>
        </w:rPr>
        <w:t>X</w:t>
      </w:r>
    </w:p>
    <w:sectPr w:rsidR="00610B0E" w:rsidRPr="00610B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406B3"/>
    <w:multiLevelType w:val="hybridMultilevel"/>
    <w:tmpl w:val="8CF03F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913E9D"/>
    <w:multiLevelType w:val="multilevel"/>
    <w:tmpl w:val="80781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CC7354"/>
    <w:multiLevelType w:val="hybridMultilevel"/>
    <w:tmpl w:val="BE4A9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rewNDAwszQzNjFR0lEKTi0uzszPAykwrAUAqwInBywAAAA="/>
  </w:docVars>
  <w:rsids>
    <w:rsidRoot w:val="00562FE8"/>
    <w:rsid w:val="001170EF"/>
    <w:rsid w:val="001455F2"/>
    <w:rsid w:val="002C4CFC"/>
    <w:rsid w:val="00387EAF"/>
    <w:rsid w:val="003B5C6C"/>
    <w:rsid w:val="00562FE8"/>
    <w:rsid w:val="00610B0E"/>
    <w:rsid w:val="0066722F"/>
    <w:rsid w:val="0073630F"/>
    <w:rsid w:val="00765320"/>
    <w:rsid w:val="007721DA"/>
    <w:rsid w:val="007979E4"/>
    <w:rsid w:val="008B104C"/>
    <w:rsid w:val="008C4442"/>
    <w:rsid w:val="008F2888"/>
    <w:rsid w:val="0095273E"/>
    <w:rsid w:val="009933EB"/>
    <w:rsid w:val="00A15884"/>
    <w:rsid w:val="00A37ECF"/>
    <w:rsid w:val="00AA2E48"/>
    <w:rsid w:val="00B36ADD"/>
    <w:rsid w:val="00B54414"/>
    <w:rsid w:val="00B90F50"/>
    <w:rsid w:val="00BF2AFE"/>
    <w:rsid w:val="00DE2E49"/>
    <w:rsid w:val="00E10743"/>
    <w:rsid w:val="00E67035"/>
    <w:rsid w:val="00E81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AABEA"/>
  <w15:chartTrackingRefBased/>
  <w15:docId w15:val="{CE83091C-044F-734C-B277-D6BB6A1A1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B0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2FE8"/>
    <w:pPr>
      <w:ind w:left="720"/>
      <w:contextualSpacing/>
    </w:pPr>
  </w:style>
  <w:style w:type="paragraph" w:styleId="NormalWeb">
    <w:name w:val="Normal (Web)"/>
    <w:basedOn w:val="Normal"/>
    <w:uiPriority w:val="99"/>
    <w:unhideWhenUsed/>
    <w:rsid w:val="00610B0E"/>
    <w:pPr>
      <w:spacing w:before="100" w:beforeAutospacing="1" w:after="100" w:afterAutospacing="1"/>
    </w:pPr>
  </w:style>
  <w:style w:type="character" w:customStyle="1" w:styleId="apple-converted-space">
    <w:name w:val="apple-converted-space"/>
    <w:basedOn w:val="DefaultParagraphFont"/>
    <w:rsid w:val="00610B0E"/>
  </w:style>
  <w:style w:type="character" w:styleId="Strong">
    <w:name w:val="Strong"/>
    <w:basedOn w:val="DefaultParagraphFont"/>
    <w:uiPriority w:val="22"/>
    <w:qFormat/>
    <w:rsid w:val="00610B0E"/>
    <w:rPr>
      <w:b/>
      <w:bCs/>
    </w:rPr>
  </w:style>
  <w:style w:type="paragraph" w:styleId="HTMLPreformatted">
    <w:name w:val="HTML Preformatted"/>
    <w:basedOn w:val="Normal"/>
    <w:link w:val="HTMLPreformattedChar"/>
    <w:uiPriority w:val="99"/>
    <w:semiHidden/>
    <w:unhideWhenUsed/>
    <w:rsid w:val="0061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10B0E"/>
    <w:rPr>
      <w:rFonts w:ascii="Courier New" w:eastAsia="Times New Roman" w:hAnsi="Courier New" w:cs="Courier New"/>
      <w:sz w:val="20"/>
      <w:szCs w:val="20"/>
    </w:rPr>
  </w:style>
  <w:style w:type="character" w:styleId="HTMLCode">
    <w:name w:val="HTML Code"/>
    <w:basedOn w:val="DefaultParagraphFont"/>
    <w:uiPriority w:val="99"/>
    <w:semiHidden/>
    <w:unhideWhenUsed/>
    <w:rsid w:val="00610B0E"/>
    <w:rPr>
      <w:rFonts w:ascii="Courier New" w:eastAsia="Times New Roman" w:hAnsi="Courier New" w:cs="Courier New"/>
      <w:sz w:val="20"/>
      <w:szCs w:val="20"/>
    </w:rPr>
  </w:style>
  <w:style w:type="table" w:styleId="TableGrid">
    <w:name w:val="Table Grid"/>
    <w:basedOn w:val="TableNormal"/>
    <w:uiPriority w:val="39"/>
    <w:rsid w:val="00B36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721482">
      <w:bodyDiv w:val="1"/>
      <w:marLeft w:val="0"/>
      <w:marRight w:val="0"/>
      <w:marTop w:val="0"/>
      <w:marBottom w:val="0"/>
      <w:divBdr>
        <w:top w:val="none" w:sz="0" w:space="0" w:color="auto"/>
        <w:left w:val="none" w:sz="0" w:space="0" w:color="auto"/>
        <w:bottom w:val="none" w:sz="0" w:space="0" w:color="auto"/>
        <w:right w:val="none" w:sz="0" w:space="0" w:color="auto"/>
      </w:divBdr>
    </w:div>
    <w:div w:id="1776438503">
      <w:bodyDiv w:val="1"/>
      <w:marLeft w:val="0"/>
      <w:marRight w:val="0"/>
      <w:marTop w:val="0"/>
      <w:marBottom w:val="0"/>
      <w:divBdr>
        <w:top w:val="none" w:sz="0" w:space="0" w:color="auto"/>
        <w:left w:val="none" w:sz="0" w:space="0" w:color="auto"/>
        <w:bottom w:val="none" w:sz="0" w:space="0" w:color="auto"/>
        <w:right w:val="none" w:sz="0" w:space="0" w:color="auto"/>
      </w:divBdr>
      <w:divsChild>
        <w:div w:id="720907560">
          <w:marLeft w:val="0"/>
          <w:marRight w:val="0"/>
          <w:marTop w:val="0"/>
          <w:marBottom w:val="0"/>
          <w:divBdr>
            <w:top w:val="none" w:sz="0" w:space="0" w:color="auto"/>
            <w:left w:val="none" w:sz="0" w:space="0" w:color="auto"/>
            <w:bottom w:val="none" w:sz="0" w:space="0" w:color="auto"/>
            <w:right w:val="none" w:sz="0" w:space="0" w:color="auto"/>
          </w:divBdr>
          <w:divsChild>
            <w:div w:id="11642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6</TotalTime>
  <Pages>5</Pages>
  <Words>949</Words>
  <Characters>54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irre, Diego</dc:creator>
  <cp:keywords/>
  <dc:description/>
  <cp:lastModifiedBy>Silva, Andres</cp:lastModifiedBy>
  <cp:revision>15</cp:revision>
  <dcterms:created xsi:type="dcterms:W3CDTF">2020-11-16T18:36:00Z</dcterms:created>
  <dcterms:modified xsi:type="dcterms:W3CDTF">2020-11-18T18:41:00Z</dcterms:modified>
</cp:coreProperties>
</file>